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51E55" w:rsidRDefault="00B51E55" w:rsidP="00B51E55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2608B81E" wp14:editId="378C13E4">
                <wp:simplePos x="0" y="0"/>
                <wp:positionH relativeFrom="column">
                  <wp:posOffset>-59748</wp:posOffset>
                </wp:positionH>
                <wp:positionV relativeFrom="paragraph">
                  <wp:posOffset>-68267</wp:posOffset>
                </wp:positionV>
                <wp:extent cx="7395210" cy="2800350"/>
                <wp:effectExtent l="0" t="0" r="0" b="0"/>
                <wp:wrapNone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395210" cy="2800350"/>
                          <a:chOff x="0" y="0"/>
                          <a:chExt cx="7395210" cy="2800350"/>
                        </a:xfrm>
                      </wpg:grpSpPr>
                      <wps:wsp>
                        <wps:cNvPr id="3" name="Rounded Rectangle 3"/>
                        <wps:cNvSpPr/>
                        <wps:spPr>
                          <a:xfrm>
                            <a:off x="0" y="0"/>
                            <a:ext cx="4114800" cy="1645920"/>
                          </a:xfrm>
                          <a:prstGeom prst="roundRect">
                            <a:avLst/>
                          </a:prstGeom>
                          <a:blipFill>
                            <a:blip r:embed="rId8"/>
                            <a:tile tx="0" ty="0" sx="100000" sy="100000" flip="none" algn="tl"/>
                          </a:blipFill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B51E55" w:rsidRDefault="00B51E55" w:rsidP="00B51E55">
                              <w:pPr>
                                <w:pStyle w:val="FirstParagraph"/>
                                <w:jc w:val="center"/>
                                <w:rPr>
                                  <w:rFonts w:ascii="Times New Roman" w:hAnsi="Times New Roman" w:cs="Times New Roman"/>
                                  <w:sz w:val="32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32"/>
                                </w:rPr>
                                <w:t>COMPETENCE BASED EDUCATION</w:t>
                              </w:r>
                            </w:p>
                            <w:p w:rsidR="00B51E55" w:rsidRDefault="00B51E55" w:rsidP="00B51E55">
                              <w:pPr>
                                <w:pStyle w:val="FirstParagraph"/>
                                <w:jc w:val="center"/>
                                <w:rPr>
                                  <w:rFonts w:ascii="Times New Roman" w:hAnsi="Times New Roman" w:cs="Times New Roman"/>
                                  <w:sz w:val="32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32"/>
                                </w:rPr>
                                <w:t>GRADE 7</w:t>
                              </w:r>
                            </w:p>
                            <w:p w:rsidR="00B51E55" w:rsidRDefault="00B51E55" w:rsidP="00B51E55">
                              <w:pPr>
                                <w:pStyle w:val="FirstParagraph"/>
                                <w:jc w:val="center"/>
                                <w:rPr>
                                  <w:rFonts w:ascii="Times New Roman" w:hAnsi="Times New Roman" w:cs="Times New Roman"/>
                                  <w:sz w:val="32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32"/>
                                </w:rPr>
                                <w:t>CODE: 009/2025</w:t>
                              </w:r>
                            </w:p>
                            <w:p w:rsidR="00B51E55" w:rsidRDefault="00B51E55" w:rsidP="00B51E55">
                              <w:pPr>
                                <w:pStyle w:val="FirstParagraph"/>
                                <w:jc w:val="center"/>
                                <w:rPr>
                                  <w:rFonts w:ascii="Times New Roman" w:hAnsi="Times New Roman" w:cs="Times New Roman"/>
                                  <w:sz w:val="32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32"/>
                                </w:rPr>
                                <w:t>INTEGRATED SCIENCE PP2</w:t>
                              </w:r>
                            </w:p>
                            <w:p w:rsidR="00B51E55" w:rsidRPr="00916F88" w:rsidRDefault="00B51E55" w:rsidP="00B51E55">
                              <w:pPr>
                                <w:jc w:val="center"/>
                                <w:rPr>
                                  <w:color w:val="006699"/>
                                </w:rPr>
                              </w:pP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ButtonPour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Picture 4" descr="Marking Scheme For CBSE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7659" t="9926" b="6618"/>
                          <a:stretch/>
                        </pic:blipFill>
                        <pic:spPr bwMode="auto">
                          <a:xfrm>
                            <a:off x="4046220" y="11430"/>
                            <a:ext cx="3348990" cy="27889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" name="Picture 5" descr="Marking Scheme For CBSE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249" t="59212" r="39595" b="1827"/>
                          <a:stretch/>
                        </pic:blipFill>
                        <pic:spPr bwMode="auto">
                          <a:xfrm>
                            <a:off x="0" y="1497330"/>
                            <a:ext cx="4046220" cy="13030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9" o:spid="_x0000_s1026" style="position:absolute;margin-left:-4.7pt;margin-top:-5.4pt;width:582.3pt;height:220.5pt;z-index:251658240" coordsize="73952,2800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">
                <v:roundrect id="Rounded Rectangle 3" o:spid="_x0000_s1027" style="position:absolute;width:41148;height:16459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X2l5cUA&#10;AADaAAAADwAAAGRycy9kb3ducmV2LnhtbESPT2vCQBTE74V+h+UVvBTdVKFKzEaktKDeqi14fGaf&#10;Sdrs25Bd88dP3y0IHoeZ+Q2TrHpTiZYaV1pW8DKJQBBnVpecK/g6fIwXIJxH1lhZJgUDOViljw8J&#10;xtp2/Ent3uciQNjFqKDwvo6ldFlBBt3E1sTBO9vGoA+yyaVusAtwU8lpFL1KgyWHhQJreiso+91f&#10;jILDbpi25fv1+3gahjV3P/Pn3Xau1OipXy9BeOr9PXxrb7SCGfxfCTdApn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tfaXlxQAAANoAAAAPAAAAAAAAAAAAAAAAAJgCAABkcnMv&#10;ZG93bnJldi54bWxQSwUGAAAAAAQABAD1AAAAigMAAAAA&#10;" strokecolor="black [3200]" strokeweight="2pt">
                  <v:fill r:id="rId10" o:title="" recolor="t" rotate="t" type="tile"/>
                  <v:textbox>
                    <w:txbxContent>
                      <w:p w:rsidR="00B51E55" w:rsidRDefault="00B51E55" w:rsidP="00B51E55">
                        <w:pPr>
                          <w:pStyle w:val="FirstParagraph"/>
                          <w:jc w:val="center"/>
                          <w:rPr>
                            <w:rFonts w:ascii="Times New Roman" w:hAnsi="Times New Roman" w:cs="Times New Roman"/>
                            <w:sz w:val="32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32"/>
                          </w:rPr>
                          <w:t>COMPETENCE BASED EDUCATION</w:t>
                        </w:r>
                      </w:p>
                      <w:p w:rsidR="00B51E55" w:rsidRDefault="00B51E55" w:rsidP="00B51E55">
                        <w:pPr>
                          <w:pStyle w:val="FirstParagraph"/>
                          <w:jc w:val="center"/>
                          <w:rPr>
                            <w:rFonts w:ascii="Times New Roman" w:hAnsi="Times New Roman" w:cs="Times New Roman"/>
                            <w:sz w:val="32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32"/>
                          </w:rPr>
                          <w:t>GRADE 7</w:t>
                        </w:r>
                      </w:p>
                      <w:p w:rsidR="00B51E55" w:rsidRDefault="00B51E55" w:rsidP="00B51E55">
                        <w:pPr>
                          <w:pStyle w:val="FirstParagraph"/>
                          <w:jc w:val="center"/>
                          <w:rPr>
                            <w:rFonts w:ascii="Times New Roman" w:hAnsi="Times New Roman" w:cs="Times New Roman"/>
                            <w:sz w:val="32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32"/>
                          </w:rPr>
                          <w:t>CODE: 009/2025</w:t>
                        </w:r>
                      </w:p>
                      <w:p w:rsidR="00B51E55" w:rsidRDefault="00B51E55" w:rsidP="00B51E55">
                        <w:pPr>
                          <w:pStyle w:val="FirstParagraph"/>
                          <w:jc w:val="center"/>
                          <w:rPr>
                            <w:rFonts w:ascii="Times New Roman" w:hAnsi="Times New Roman" w:cs="Times New Roman"/>
                            <w:sz w:val="32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32"/>
                          </w:rPr>
                          <w:t>INTEGRATED SCIENCE PP2</w:t>
                        </w:r>
                      </w:p>
                      <w:p w:rsidR="00B51E55" w:rsidRPr="00916F88" w:rsidRDefault="00B51E55" w:rsidP="00B51E55">
                        <w:pPr>
                          <w:jc w:val="center"/>
                          <w:rPr>
                            <w:color w:val="006699"/>
                          </w:rPr>
                        </w:pPr>
                      </w:p>
                    </w:txbxContent>
                  </v:textbox>
                </v:round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8" type="#_x0000_t75" alt="Marking Scheme For CBSE" style="position:absolute;left:40462;top:114;width:33490;height:2788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sK9XfEAAAA2gAAAA8AAABkcnMvZG93bnJldi54bWxEj0FrwkAUhO+C/2F5gjezUUuoMatIUSj0&#10;0mpBvD2yzySYfZtm1yTtr+8WCh6HmfmGybaDqUVHrassK5hHMQji3OqKCwWfp8PsGYTzyBpry6Tg&#10;mxxsN+NRhqm2PX9Qd/SFCBB2KSoovW9SKV1ekkEX2YY4eFfbGvRBtoXULfYBbmq5iONEGqw4LJTY&#10;0EtJ+e14Nwrevd5X5nI6/7zd9/nya5Xsmnmi1HQy7NYgPA3+Ef5vv2oFT/B3JdwAufkF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CsK9XfEAAAA2gAAAA8AAAAAAAAAAAAAAAAA&#10;nwIAAGRycy9kb3ducmV2LnhtbFBLBQYAAAAABAAEAPcAAACQAwAAAAA=&#10;">
                  <v:imagedata r:id="rId11" o:title="Marking Scheme For CBSE" croptop="6505f" cropbottom="4337f" cropleft="37787f"/>
                  <v:path arrowok="t"/>
                </v:shape>
                <v:shape id="Picture 5" o:spid="_x0000_s1029" type="#_x0000_t75" alt="Marking Scheme For CBSE" style="position:absolute;top:14973;width:40462;height:1303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odGjnCAAAA2gAAAA8AAABkcnMvZG93bnJldi54bWxEj0FrwkAUhO8F/8PyhF5ENxUrEl1FhEjx&#10;0GIUz4/sMxvMvg3ZbYz/3hUKPQ4z8w2z2vS2Fh21vnKs4GOSgCAunK64VHA+ZeMFCB+QNdaOScGD&#10;PGzWg7cVptrd+UhdHkoRIexTVGBCaFIpfWHIop+4hjh6V9daDFG2pdQt3iPc1nKaJHNpseK4YLCh&#10;naHilv9aBYfZD1X57OK60fd5dOpNVu4xU+p92G+XIAL14T/81/7SCj7hdSXeALl+Ag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CKHRo5wgAAANoAAAAPAAAAAAAAAAAAAAAAAJ8C&#10;AABkcnMvZG93bnJldi54bWxQSwUGAAAAAAQABAD3AAAAjgMAAAAA&#10;">
                  <v:imagedata r:id="rId11" o:title="Marking Scheme For CBSE" croptop="38805f" cropbottom="1197f" cropleft="6061f" cropright="25949f"/>
                  <v:path arrowok="t"/>
                </v:shape>
              </v:group>
            </w:pict>
          </mc:Fallback>
        </mc:AlternateContent>
      </w:r>
    </w:p>
    <w:p w:rsidR="00B51E55" w:rsidRDefault="00B51E55" w:rsidP="00B51E55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</w:rPr>
      </w:pPr>
    </w:p>
    <w:p w:rsidR="00B51E55" w:rsidRDefault="00B51E55" w:rsidP="00B51E55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</w:rPr>
      </w:pPr>
    </w:p>
    <w:p w:rsidR="00B51E55" w:rsidRDefault="0082656B" w:rsidP="00B51E55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</w:rPr>
      </w:pPr>
      <w:r>
        <w:rPr>
          <w:b/>
          <w:bCs/>
          <w:noProof/>
          <w:color w:val="FFFFFF" w:themeColor="background1"/>
        </w:rPr>
        <w:drawing>
          <wp:anchor distT="0" distB="0" distL="114300" distR="114300" simplePos="0" relativeHeight="251662336" behindDoc="0" locked="0" layoutInCell="1" allowOverlap="1" wp14:anchorId="62E54AA8" wp14:editId="116E0B31">
            <wp:simplePos x="0" y="0"/>
            <wp:positionH relativeFrom="column">
              <wp:posOffset>3163570</wp:posOffset>
            </wp:positionH>
            <wp:positionV relativeFrom="paragraph">
              <wp:posOffset>220980</wp:posOffset>
            </wp:positionV>
            <wp:extent cx="1685290" cy="142875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MPETENCE LOGO2.JPG"/>
                    <pic:cNvPicPr/>
                  </pic:nvPicPr>
                  <pic:blipFill>
                    <a:blip r:embed="rId12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5290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51E55" w:rsidRDefault="00B51E55" w:rsidP="00B51E55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</w:rPr>
      </w:pPr>
    </w:p>
    <w:p w:rsidR="00B51E55" w:rsidRDefault="00B51E55" w:rsidP="00B51E55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</w:rPr>
      </w:pPr>
    </w:p>
    <w:p w:rsidR="00B51E55" w:rsidRDefault="00B51E55" w:rsidP="00B51E55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</w:rPr>
      </w:pPr>
    </w:p>
    <w:p w:rsidR="00B51E55" w:rsidRDefault="00B51E55" w:rsidP="00B51E55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</w:rPr>
      </w:pPr>
    </w:p>
    <w:p w:rsidR="00B51E55" w:rsidRDefault="00326A92" w:rsidP="00B51E55">
      <w:pPr>
        <w:spacing w:after="0"/>
        <w:jc w:val="center"/>
      </w:pPr>
      <w:r>
        <w:rPr>
          <w:rFonts w:ascii="Times New Roman" w:eastAsia="Times New Roman" w:hAnsi="Times New Roman" w:cs="Times New Roman"/>
          <w:b/>
          <w:bCs/>
        </w:rPr>
        <w:pict>
          <v:shape id="_x0000_i1025" type="#_x0000_t75" style="width:493.6pt;height:6.7pt" o:hrpct="0" o:hralign="center" o:hr="t">
            <v:imagedata r:id="rId13" o:title="BD21309_"/>
          </v:shape>
        </w:pict>
      </w:r>
    </w:p>
    <w:p w:rsidR="00B51E55" w:rsidRPr="00916F88" w:rsidRDefault="00B51E55" w:rsidP="00B51E55">
      <w:pPr>
        <w:pStyle w:val="Heading2"/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SECTION A: (3</w:t>
      </w:r>
      <w:r w:rsidRPr="00916F88">
        <w:rPr>
          <w:sz w:val="24"/>
          <w:szCs w:val="24"/>
        </w:rPr>
        <w:t>0 MARKS)</w:t>
      </w:r>
    </w:p>
    <w:p w:rsidR="005F6A74" w:rsidRPr="005F6A74" w:rsidRDefault="005F6A74" w:rsidP="005F6A74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b/>
          <w:bCs/>
          <w:sz w:val="24"/>
          <w:szCs w:val="24"/>
        </w:rPr>
        <w:t>TEACHER'S GUIDE (CONFIDENTIAL - FOR TEACHER USE ONLY)</w:t>
      </w:r>
    </w:p>
    <w:p w:rsidR="005F6A74" w:rsidRPr="005F6A74" w:rsidRDefault="005F6A74" w:rsidP="005F6A74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b/>
          <w:bCs/>
          <w:sz w:val="24"/>
          <w:szCs w:val="24"/>
        </w:rPr>
        <w:t>I. General Instructions for Teachers:</w:t>
      </w:r>
    </w:p>
    <w:p w:rsidR="005F6A74" w:rsidRPr="005F6A74" w:rsidRDefault="005F6A74" w:rsidP="0017304F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b/>
          <w:bCs/>
          <w:sz w:val="24"/>
          <w:szCs w:val="24"/>
        </w:rPr>
        <w:t>Confidentiality:</w:t>
      </w:r>
      <w:r w:rsidRPr="005F6A74">
        <w:rPr>
          <w:rFonts w:ascii="Times New Roman" w:eastAsia="Times New Roman" w:hAnsi="Times New Roman" w:cs="Times New Roman"/>
          <w:sz w:val="24"/>
          <w:szCs w:val="24"/>
        </w:rPr>
        <w:t xml:space="preserve"> This guide and its contents are strictly confidential and are for the use of the supervising teacher(s) only. Do not share with candidates or unauthorized personnel.</w:t>
      </w:r>
    </w:p>
    <w:p w:rsidR="005F6A74" w:rsidRPr="005F6A74" w:rsidRDefault="005F6A74" w:rsidP="0017304F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b/>
          <w:bCs/>
          <w:sz w:val="24"/>
          <w:szCs w:val="24"/>
        </w:rPr>
        <w:t>Preparation:</w:t>
      </w:r>
      <w:r w:rsidRPr="005F6A74">
        <w:rPr>
          <w:rFonts w:ascii="Times New Roman" w:eastAsia="Times New Roman" w:hAnsi="Times New Roman" w:cs="Times New Roman"/>
          <w:sz w:val="24"/>
          <w:szCs w:val="24"/>
        </w:rPr>
        <w:t xml:space="preserve"> Ensure all apparatus and reagents are prepared and readily available before the assessment begins. Check for cleanliness and functionality.</w:t>
      </w:r>
    </w:p>
    <w:p w:rsidR="005F6A74" w:rsidRPr="005F6A74" w:rsidRDefault="005F6A74" w:rsidP="0017304F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b/>
          <w:bCs/>
          <w:sz w:val="24"/>
          <w:szCs w:val="24"/>
        </w:rPr>
        <w:t>Safety:</w:t>
      </w:r>
      <w:r w:rsidRPr="005F6A74">
        <w:rPr>
          <w:rFonts w:ascii="Times New Roman" w:eastAsia="Times New Roman" w:hAnsi="Times New Roman" w:cs="Times New Roman"/>
          <w:sz w:val="24"/>
          <w:szCs w:val="24"/>
        </w:rPr>
        <w:t xml:space="preserve"> Emphasize and enforce laboratory safety rules throughout the practical session. Guide learners on proper handling of apparatus and disposal of waste.</w:t>
      </w:r>
    </w:p>
    <w:p w:rsidR="005F6A74" w:rsidRPr="005F6A74" w:rsidRDefault="005F6A74" w:rsidP="0017304F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b/>
          <w:bCs/>
          <w:sz w:val="24"/>
          <w:szCs w:val="24"/>
        </w:rPr>
        <w:t>Assistance:</w:t>
      </w:r>
      <w:r w:rsidRPr="005F6A74">
        <w:rPr>
          <w:rFonts w:ascii="Times New Roman" w:eastAsia="Times New Roman" w:hAnsi="Times New Roman" w:cs="Times New Roman"/>
          <w:sz w:val="24"/>
          <w:szCs w:val="24"/>
        </w:rPr>
        <w:t xml:space="preserve"> Teachers should </w:t>
      </w:r>
      <w:r w:rsidRPr="005F6A74">
        <w:rPr>
          <w:rFonts w:ascii="Times New Roman" w:eastAsia="Times New Roman" w:hAnsi="Times New Roman" w:cs="Times New Roman"/>
          <w:b/>
          <w:bCs/>
          <w:sz w:val="24"/>
          <w:szCs w:val="24"/>
        </w:rPr>
        <w:t>NOT</w:t>
      </w:r>
      <w:r w:rsidRPr="005F6A74">
        <w:rPr>
          <w:rFonts w:ascii="Times New Roman" w:eastAsia="Times New Roman" w:hAnsi="Times New Roman" w:cs="Times New Roman"/>
          <w:sz w:val="24"/>
          <w:szCs w:val="24"/>
        </w:rPr>
        <w:t xml:space="preserve"> provide direct answers or hint at correct procedures. However, they may clarify instructions if a candidate genuinely misunderstands the wording of a question, without giving away the answer.</w:t>
      </w:r>
    </w:p>
    <w:p w:rsidR="005F6A74" w:rsidRPr="005F6A74" w:rsidRDefault="005F6A74" w:rsidP="0017304F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b/>
          <w:bCs/>
          <w:sz w:val="24"/>
          <w:szCs w:val="24"/>
        </w:rPr>
        <w:t>Time Management:</w:t>
      </w:r>
      <w:r w:rsidRPr="005F6A74">
        <w:rPr>
          <w:rFonts w:ascii="Times New Roman" w:eastAsia="Times New Roman" w:hAnsi="Times New Roman" w:cs="Times New Roman"/>
          <w:sz w:val="24"/>
          <w:szCs w:val="24"/>
        </w:rPr>
        <w:t xml:space="preserve"> Advise candidates on time allocation for each question.</w:t>
      </w:r>
    </w:p>
    <w:p w:rsidR="005F6A74" w:rsidRPr="005F6A74" w:rsidRDefault="005F6A74" w:rsidP="0017304F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b/>
          <w:bCs/>
          <w:sz w:val="24"/>
          <w:szCs w:val="24"/>
        </w:rPr>
        <w:t>Marking:</w:t>
      </w:r>
      <w:r w:rsidRPr="005F6A74">
        <w:rPr>
          <w:rFonts w:ascii="Times New Roman" w:eastAsia="Times New Roman" w:hAnsi="Times New Roman" w:cs="Times New Roman"/>
          <w:sz w:val="24"/>
          <w:szCs w:val="24"/>
        </w:rPr>
        <w:t xml:space="preserve"> Mark according to the provided marking scheme and rubrics. Maintain consistency in marking across all candidates.</w:t>
      </w:r>
    </w:p>
    <w:p w:rsidR="00B51E55" w:rsidRDefault="00B51E55" w:rsidP="005F6A74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B51E55" w:rsidRDefault="00B51E55" w:rsidP="005F6A74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B51E55" w:rsidRDefault="00B51E55" w:rsidP="005F6A74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5F6A74" w:rsidRPr="005F6A74" w:rsidRDefault="005F6A74" w:rsidP="005F6A74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II. Apparatus and Materials List</w:t>
      </w:r>
    </w:p>
    <w:p w:rsidR="005F6A74" w:rsidRPr="005F6A74" w:rsidRDefault="005F6A74" w:rsidP="005F6A74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b/>
          <w:bCs/>
          <w:sz w:val="24"/>
          <w:szCs w:val="24"/>
        </w:rPr>
        <w:t>For Question One (Separation of Mixtures):</w:t>
      </w:r>
    </w:p>
    <w:p w:rsidR="005F6A74" w:rsidRPr="005F6A74" w:rsidRDefault="005F6A74" w:rsidP="0017304F">
      <w:pPr>
        <w:numPr>
          <w:ilvl w:val="0"/>
          <w:numId w:val="5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sz w:val="24"/>
          <w:szCs w:val="24"/>
        </w:rPr>
        <w:t>Mixture of sand and salt (approximately 50g sand and 20g salt per candidate/group)</w:t>
      </w:r>
    </w:p>
    <w:p w:rsidR="005F6A74" w:rsidRPr="005F6A74" w:rsidRDefault="005F6A74" w:rsidP="0017304F">
      <w:pPr>
        <w:numPr>
          <w:ilvl w:val="0"/>
          <w:numId w:val="5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sz w:val="24"/>
          <w:szCs w:val="24"/>
        </w:rPr>
        <w:t>Beaker (250ml or 400ml) - at least two per candidate</w:t>
      </w:r>
    </w:p>
    <w:p w:rsidR="005F6A74" w:rsidRPr="005F6A74" w:rsidRDefault="005F6A74" w:rsidP="0017304F">
      <w:pPr>
        <w:numPr>
          <w:ilvl w:val="0"/>
          <w:numId w:val="5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sz w:val="24"/>
          <w:szCs w:val="24"/>
        </w:rPr>
        <w:t>Glass rod</w:t>
      </w:r>
    </w:p>
    <w:p w:rsidR="005F6A74" w:rsidRPr="005F6A74" w:rsidRDefault="005F6A74" w:rsidP="0017304F">
      <w:pPr>
        <w:numPr>
          <w:ilvl w:val="0"/>
          <w:numId w:val="5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sz w:val="24"/>
          <w:szCs w:val="24"/>
        </w:rPr>
        <w:t>Filter funnel</w:t>
      </w:r>
    </w:p>
    <w:p w:rsidR="005F6A74" w:rsidRPr="005F6A74" w:rsidRDefault="005F6A74" w:rsidP="0017304F">
      <w:pPr>
        <w:numPr>
          <w:ilvl w:val="0"/>
          <w:numId w:val="5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sz w:val="24"/>
          <w:szCs w:val="24"/>
        </w:rPr>
        <w:t>Filter paper (sufficient quantity)</w:t>
      </w:r>
    </w:p>
    <w:p w:rsidR="005F6A74" w:rsidRPr="005F6A74" w:rsidRDefault="005F6A74" w:rsidP="0017304F">
      <w:pPr>
        <w:numPr>
          <w:ilvl w:val="0"/>
          <w:numId w:val="5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sz w:val="24"/>
          <w:szCs w:val="24"/>
        </w:rPr>
        <w:t>Distilled water (approximately 200ml per candidate)</w:t>
      </w:r>
    </w:p>
    <w:p w:rsidR="005F6A74" w:rsidRPr="005F6A74" w:rsidRDefault="005F6A74" w:rsidP="0017304F">
      <w:pPr>
        <w:numPr>
          <w:ilvl w:val="0"/>
          <w:numId w:val="5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sz w:val="24"/>
          <w:szCs w:val="24"/>
        </w:rPr>
        <w:t xml:space="preserve">Heat source (e.g., Bunsen burner, spirit lamp, or hot plate - if evaporation is to be demonstrated/performed. </w:t>
      </w:r>
      <w:r w:rsidRPr="005F6A74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Note: The question implies evaporation for salt separation, so a heat source and tripod stand with gauze </w:t>
      </w:r>
      <w:proofErr w:type="gramStart"/>
      <w:r w:rsidRPr="005F6A74">
        <w:rPr>
          <w:rFonts w:ascii="Times New Roman" w:eastAsia="Times New Roman" w:hAnsi="Times New Roman" w:cs="Times New Roman"/>
          <w:i/>
          <w:iCs/>
          <w:sz w:val="24"/>
          <w:szCs w:val="24"/>
        </w:rPr>
        <w:t>are</w:t>
      </w:r>
      <w:proofErr w:type="gramEnd"/>
      <w:r w:rsidRPr="005F6A74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essential.</w:t>
      </w:r>
      <w:r w:rsidRPr="005F6A74">
        <w:rPr>
          <w:rFonts w:ascii="Times New Roman" w:eastAsia="Times New Roman" w:hAnsi="Times New Roman" w:cs="Times New Roman"/>
          <w:sz w:val="24"/>
          <w:szCs w:val="24"/>
        </w:rPr>
        <w:t>)</w:t>
      </w:r>
    </w:p>
    <w:p w:rsidR="005F6A74" w:rsidRPr="005F6A74" w:rsidRDefault="005F6A74" w:rsidP="0017304F">
      <w:pPr>
        <w:numPr>
          <w:ilvl w:val="0"/>
          <w:numId w:val="5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sz w:val="24"/>
          <w:szCs w:val="24"/>
        </w:rPr>
        <w:t>Tripod stand</w:t>
      </w:r>
    </w:p>
    <w:p w:rsidR="005F6A74" w:rsidRPr="005F6A74" w:rsidRDefault="005F6A74" w:rsidP="0017304F">
      <w:pPr>
        <w:numPr>
          <w:ilvl w:val="0"/>
          <w:numId w:val="5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sz w:val="24"/>
          <w:szCs w:val="24"/>
        </w:rPr>
        <w:t>Gauze mat</w:t>
      </w:r>
    </w:p>
    <w:p w:rsidR="005F6A74" w:rsidRPr="005F6A74" w:rsidRDefault="005F6A74" w:rsidP="0017304F">
      <w:pPr>
        <w:numPr>
          <w:ilvl w:val="0"/>
          <w:numId w:val="5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sz w:val="24"/>
          <w:szCs w:val="24"/>
        </w:rPr>
        <w:t>Evaporating dish/watch glass (for salt recovery)</w:t>
      </w:r>
    </w:p>
    <w:p w:rsidR="005F6A74" w:rsidRPr="005F6A74" w:rsidRDefault="005F6A74" w:rsidP="0017304F">
      <w:pPr>
        <w:numPr>
          <w:ilvl w:val="0"/>
          <w:numId w:val="5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sz w:val="24"/>
          <w:szCs w:val="24"/>
        </w:rPr>
        <w:t>Spatula or spoon</w:t>
      </w:r>
    </w:p>
    <w:p w:rsidR="005F6A74" w:rsidRPr="005F6A74" w:rsidRDefault="005F6A74" w:rsidP="005F6A74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b/>
          <w:bCs/>
          <w:sz w:val="24"/>
          <w:szCs w:val="24"/>
        </w:rPr>
        <w:t>For Question Two (Human Excretory System &amp; Measurement):</w:t>
      </w:r>
    </w:p>
    <w:p w:rsidR="005F6A74" w:rsidRPr="005F6A74" w:rsidRDefault="005F6A74" w:rsidP="0017304F">
      <w:pPr>
        <w:numPr>
          <w:ilvl w:val="0"/>
          <w:numId w:val="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sz w:val="24"/>
          <w:szCs w:val="24"/>
        </w:rPr>
        <w:t>Human torso model or a clear, large diagram of the human excretory system (one per candidate or prominently displayed for all to see)</w:t>
      </w:r>
    </w:p>
    <w:p w:rsidR="005F6A74" w:rsidRPr="005F6A74" w:rsidRDefault="005F6A74" w:rsidP="0017304F">
      <w:pPr>
        <w:numPr>
          <w:ilvl w:val="0"/>
          <w:numId w:val="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sz w:val="24"/>
          <w:szCs w:val="24"/>
        </w:rPr>
        <w:t>Labels: Kidney, Ureter, Bladder, Urethra (cut out or clearly written on small cards for candidates to place/identify)</w:t>
      </w:r>
    </w:p>
    <w:p w:rsidR="005F6A74" w:rsidRPr="005F6A74" w:rsidRDefault="005F6A74" w:rsidP="0017304F">
      <w:pPr>
        <w:numPr>
          <w:ilvl w:val="0"/>
          <w:numId w:val="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sz w:val="24"/>
          <w:szCs w:val="24"/>
        </w:rPr>
        <w:t>Tape measure (one per candidate or per small group)</w:t>
      </w:r>
    </w:p>
    <w:p w:rsidR="005F6A74" w:rsidRPr="005F6A74" w:rsidRDefault="005F6A74" w:rsidP="005F6A74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b/>
          <w:bCs/>
          <w:sz w:val="24"/>
          <w:szCs w:val="24"/>
        </w:rPr>
        <w:t>III. Procedures (Teacher's Guide for Setup and Supervision)</w:t>
      </w:r>
    </w:p>
    <w:p w:rsidR="005F6A74" w:rsidRPr="005F6A74" w:rsidRDefault="005F6A74" w:rsidP="005F6A74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b/>
          <w:bCs/>
          <w:sz w:val="24"/>
          <w:szCs w:val="24"/>
        </w:rPr>
        <w:t>Question One: Separation of Sand and Salt</w:t>
      </w:r>
    </w:p>
    <w:p w:rsidR="005F6A74" w:rsidRPr="005F6A74" w:rsidRDefault="005F6A74" w:rsidP="0017304F">
      <w:pPr>
        <w:numPr>
          <w:ilvl w:val="0"/>
          <w:numId w:val="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b/>
          <w:bCs/>
          <w:sz w:val="24"/>
          <w:szCs w:val="24"/>
        </w:rPr>
        <w:t>Preparation:</w:t>
      </w:r>
    </w:p>
    <w:p w:rsidR="005F6A74" w:rsidRPr="005F6A74" w:rsidRDefault="005F6A74" w:rsidP="0017304F">
      <w:pPr>
        <w:numPr>
          <w:ilvl w:val="1"/>
          <w:numId w:val="7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sz w:val="24"/>
          <w:szCs w:val="24"/>
        </w:rPr>
        <w:t xml:space="preserve">Prepare the sand and salt mixture in advance. Ensure </w:t>
      </w:r>
      <w:proofErr w:type="spellStart"/>
      <w:r w:rsidRPr="005F6A74">
        <w:rPr>
          <w:rFonts w:ascii="Times New Roman" w:eastAsia="Times New Roman" w:hAnsi="Times New Roman" w:cs="Times New Roman"/>
          <w:sz w:val="24"/>
          <w:szCs w:val="24"/>
        </w:rPr>
        <w:t>it's</w:t>
      </w:r>
      <w:proofErr w:type="spellEnd"/>
      <w:r w:rsidRPr="005F6A74">
        <w:rPr>
          <w:rFonts w:ascii="Times New Roman" w:eastAsia="Times New Roman" w:hAnsi="Times New Roman" w:cs="Times New Roman"/>
          <w:sz w:val="24"/>
          <w:szCs w:val="24"/>
        </w:rPr>
        <w:t xml:space="preserve"> dry and well-mixed.</w:t>
      </w:r>
    </w:p>
    <w:p w:rsidR="005F6A74" w:rsidRPr="005F6A74" w:rsidRDefault="005F6A74" w:rsidP="0017304F">
      <w:pPr>
        <w:numPr>
          <w:ilvl w:val="1"/>
          <w:numId w:val="7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sz w:val="24"/>
          <w:szCs w:val="24"/>
        </w:rPr>
        <w:t>Set up stations for each candidate or small group with all the required apparatus.</w:t>
      </w:r>
    </w:p>
    <w:p w:rsidR="005F6A74" w:rsidRPr="005F6A74" w:rsidRDefault="005F6A74" w:rsidP="0017304F">
      <w:pPr>
        <w:numPr>
          <w:ilvl w:val="1"/>
          <w:numId w:val="7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sz w:val="24"/>
          <w:szCs w:val="24"/>
        </w:rPr>
        <w:t>Ensure access to distilled water.</w:t>
      </w:r>
    </w:p>
    <w:p w:rsidR="005F6A74" w:rsidRPr="005F6A74" w:rsidRDefault="005F6A74" w:rsidP="0017304F">
      <w:pPr>
        <w:numPr>
          <w:ilvl w:val="1"/>
          <w:numId w:val="7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sz w:val="24"/>
          <w:szCs w:val="24"/>
        </w:rPr>
        <w:t>If evaporation is part of the practical, ensure adequate ventilation and safety precautions for using heat sources.</w:t>
      </w:r>
    </w:p>
    <w:p w:rsidR="005F6A74" w:rsidRPr="005F6A74" w:rsidRDefault="005F6A74" w:rsidP="0017304F">
      <w:pPr>
        <w:numPr>
          <w:ilvl w:val="0"/>
          <w:numId w:val="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During the Assessment:</w:t>
      </w:r>
    </w:p>
    <w:p w:rsidR="005F6A74" w:rsidRPr="005F6A74" w:rsidRDefault="005F6A74" w:rsidP="0017304F">
      <w:pPr>
        <w:numPr>
          <w:ilvl w:val="1"/>
          <w:numId w:val="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sz w:val="24"/>
          <w:szCs w:val="24"/>
        </w:rPr>
        <w:t>Instruct candidates to read all instructions carefully before starting.</w:t>
      </w:r>
    </w:p>
    <w:p w:rsidR="005F6A74" w:rsidRPr="005F6A74" w:rsidRDefault="005F6A74" w:rsidP="0017304F">
      <w:pPr>
        <w:numPr>
          <w:ilvl w:val="1"/>
          <w:numId w:val="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sz w:val="24"/>
          <w:szCs w:val="24"/>
        </w:rPr>
        <w:t>Observe candidates' practical skills, adherence to safety, and logical progression of steps.</w:t>
      </w:r>
    </w:p>
    <w:p w:rsidR="005F6A74" w:rsidRPr="005F6A74" w:rsidRDefault="005F6A74" w:rsidP="0017304F">
      <w:pPr>
        <w:numPr>
          <w:ilvl w:val="1"/>
          <w:numId w:val="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sz w:val="24"/>
          <w:szCs w:val="24"/>
        </w:rPr>
        <w:t>Ensure proper disposal of waste (e.g., used filter paper, sand).</w:t>
      </w:r>
    </w:p>
    <w:p w:rsidR="005F6A74" w:rsidRPr="005F6A74" w:rsidRDefault="005F6A74" w:rsidP="005F6A74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b/>
          <w:bCs/>
          <w:sz w:val="24"/>
          <w:szCs w:val="24"/>
        </w:rPr>
        <w:t>Question Two: Human Excretory System &amp; Measurement</w:t>
      </w:r>
    </w:p>
    <w:p w:rsidR="005F6A74" w:rsidRPr="005F6A74" w:rsidRDefault="005F6A74" w:rsidP="0017304F">
      <w:pPr>
        <w:numPr>
          <w:ilvl w:val="0"/>
          <w:numId w:val="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b/>
          <w:bCs/>
          <w:sz w:val="24"/>
          <w:szCs w:val="24"/>
        </w:rPr>
        <w:t>Preparation:</w:t>
      </w:r>
    </w:p>
    <w:p w:rsidR="005F6A74" w:rsidRPr="005F6A74" w:rsidRDefault="005F6A74" w:rsidP="0017304F">
      <w:pPr>
        <w:numPr>
          <w:ilvl w:val="1"/>
          <w:numId w:val="9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sz w:val="24"/>
          <w:szCs w:val="24"/>
        </w:rPr>
        <w:t>Ensure the human torso model or diagram is accessible and clearly visible to all candidates.</w:t>
      </w:r>
    </w:p>
    <w:p w:rsidR="005F6A74" w:rsidRPr="005F6A74" w:rsidRDefault="005F6A74" w:rsidP="0017304F">
      <w:pPr>
        <w:numPr>
          <w:ilvl w:val="1"/>
          <w:numId w:val="9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sz w:val="24"/>
          <w:szCs w:val="24"/>
        </w:rPr>
        <w:t>Prepare the labels for the excretory organs.</w:t>
      </w:r>
    </w:p>
    <w:p w:rsidR="005F6A74" w:rsidRPr="005F6A74" w:rsidRDefault="005F6A74" w:rsidP="0017304F">
      <w:pPr>
        <w:numPr>
          <w:ilvl w:val="1"/>
          <w:numId w:val="9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sz w:val="24"/>
          <w:szCs w:val="24"/>
        </w:rPr>
        <w:t>Confirm that tape measures are readily available and in good working condition.</w:t>
      </w:r>
    </w:p>
    <w:p w:rsidR="005F6A74" w:rsidRPr="005F6A74" w:rsidRDefault="005F6A74" w:rsidP="0017304F">
      <w:pPr>
        <w:numPr>
          <w:ilvl w:val="0"/>
          <w:numId w:val="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b/>
          <w:bCs/>
          <w:sz w:val="24"/>
          <w:szCs w:val="24"/>
        </w:rPr>
        <w:t>During the Assessment:</w:t>
      </w:r>
    </w:p>
    <w:p w:rsidR="005F6A74" w:rsidRPr="005F6A74" w:rsidRDefault="005F6A74" w:rsidP="0017304F">
      <w:pPr>
        <w:numPr>
          <w:ilvl w:val="1"/>
          <w:numId w:val="10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sz w:val="24"/>
          <w:szCs w:val="24"/>
        </w:rPr>
        <w:t>For part (a), instruct candidates to use the provided labels to identify and label the parts on the torso/diagram. If using diagrams on the paper, ensure they label directly on the paper.</w:t>
      </w:r>
    </w:p>
    <w:p w:rsidR="005F6A74" w:rsidRPr="005F6A74" w:rsidRDefault="005F6A74" w:rsidP="0017304F">
      <w:pPr>
        <w:numPr>
          <w:ilvl w:val="1"/>
          <w:numId w:val="10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sz w:val="24"/>
          <w:szCs w:val="24"/>
        </w:rPr>
        <w:t>For part (b), ensure candidates match correctly.</w:t>
      </w:r>
    </w:p>
    <w:p w:rsidR="005F6A74" w:rsidRPr="005F6A74" w:rsidRDefault="005F6A74" w:rsidP="0017304F">
      <w:pPr>
        <w:numPr>
          <w:ilvl w:val="1"/>
          <w:numId w:val="10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sz w:val="24"/>
          <w:szCs w:val="24"/>
        </w:rPr>
        <w:t>For part (e), ensure candidates state the correct SI unit.</w:t>
      </w:r>
    </w:p>
    <w:p w:rsidR="005F6A74" w:rsidRPr="005F6A74" w:rsidRDefault="005F6A74" w:rsidP="005F6A74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b/>
          <w:bCs/>
          <w:sz w:val="24"/>
          <w:szCs w:val="24"/>
        </w:rPr>
        <w:t>IV. Answers and Marking Scheme</w:t>
      </w:r>
    </w:p>
    <w:p w:rsidR="005F6A74" w:rsidRPr="005F6A74" w:rsidRDefault="005F6A74" w:rsidP="005F6A74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b/>
          <w:bCs/>
          <w:sz w:val="24"/>
          <w:szCs w:val="24"/>
        </w:rPr>
        <w:t>QUESTION ONE (20 marks)</w:t>
      </w:r>
    </w:p>
    <w:p w:rsidR="005F6A74" w:rsidRPr="005F6A74" w:rsidRDefault="005F6A74" w:rsidP="005F6A74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b/>
          <w:bCs/>
          <w:sz w:val="24"/>
          <w:szCs w:val="24"/>
        </w:rPr>
        <w:t>a) Describe the steps you would take to separate the sand from salt in the mixture. (List in the correct order) (6 marks)</w:t>
      </w:r>
    </w:p>
    <w:p w:rsidR="005F6A74" w:rsidRPr="005F6A74" w:rsidRDefault="005F6A74" w:rsidP="005F6A74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b/>
          <w:bCs/>
          <w:sz w:val="24"/>
          <w:szCs w:val="24"/>
        </w:rPr>
        <w:t>Step 1:</w:t>
      </w:r>
      <w:r w:rsidRPr="005F6A74">
        <w:rPr>
          <w:rFonts w:ascii="Times New Roman" w:eastAsia="Times New Roman" w:hAnsi="Times New Roman" w:cs="Times New Roman"/>
          <w:sz w:val="24"/>
          <w:szCs w:val="24"/>
        </w:rPr>
        <w:t xml:space="preserve"> Add distilled water to the mixture of sand and salt in a beaker and stir with a glass rod. (1 mark for adding water and stirring)</w:t>
      </w:r>
    </w:p>
    <w:p w:rsidR="005F6A74" w:rsidRPr="005F6A74" w:rsidRDefault="005F6A74" w:rsidP="005F6A74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b/>
          <w:bCs/>
          <w:sz w:val="24"/>
          <w:szCs w:val="24"/>
        </w:rPr>
        <w:t>Step 2:</w:t>
      </w:r>
      <w:r w:rsidRPr="005F6A74">
        <w:rPr>
          <w:rFonts w:ascii="Times New Roman" w:eastAsia="Times New Roman" w:hAnsi="Times New Roman" w:cs="Times New Roman"/>
          <w:sz w:val="24"/>
          <w:szCs w:val="24"/>
        </w:rPr>
        <w:t xml:space="preserve"> Stir thoroughly until the salt dissolves completely. (1 mark for dissolving salt)</w:t>
      </w:r>
    </w:p>
    <w:p w:rsidR="005F6A74" w:rsidRPr="005F6A74" w:rsidRDefault="005F6A74" w:rsidP="005F6A74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b/>
          <w:bCs/>
          <w:sz w:val="24"/>
          <w:szCs w:val="24"/>
        </w:rPr>
        <w:t>Step 3:</w:t>
      </w:r>
      <w:r w:rsidRPr="005F6A74">
        <w:rPr>
          <w:rFonts w:ascii="Times New Roman" w:eastAsia="Times New Roman" w:hAnsi="Times New Roman" w:cs="Times New Roman"/>
          <w:sz w:val="24"/>
          <w:szCs w:val="24"/>
        </w:rPr>
        <w:t xml:space="preserve"> Filter the mixture using a filter funnel and filter paper to separate the insoluble sand from the salt solution. (1 mark for filtration process and separation of sand)</w:t>
      </w:r>
    </w:p>
    <w:p w:rsidR="005F6A74" w:rsidRPr="005F6A74" w:rsidRDefault="005F6A74" w:rsidP="005F6A74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b/>
          <w:bCs/>
          <w:sz w:val="24"/>
          <w:szCs w:val="24"/>
        </w:rPr>
        <w:t>Step 4:</w:t>
      </w:r>
      <w:r w:rsidRPr="005F6A74">
        <w:rPr>
          <w:rFonts w:ascii="Times New Roman" w:eastAsia="Times New Roman" w:hAnsi="Times New Roman" w:cs="Times New Roman"/>
          <w:sz w:val="24"/>
          <w:szCs w:val="24"/>
        </w:rPr>
        <w:t xml:space="preserve"> Wash the sand residue on the filter paper with a small amount of distilled water and allow it to dry. (1 mark for washing and drying sand)</w:t>
      </w:r>
    </w:p>
    <w:p w:rsidR="005F6A74" w:rsidRPr="005F6A74" w:rsidRDefault="005F6A74" w:rsidP="005F6A74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Step 5:</w:t>
      </w:r>
      <w:r w:rsidRPr="005F6A74">
        <w:rPr>
          <w:rFonts w:ascii="Times New Roman" w:eastAsia="Times New Roman" w:hAnsi="Times New Roman" w:cs="Times New Roman"/>
          <w:sz w:val="24"/>
          <w:szCs w:val="24"/>
        </w:rPr>
        <w:t xml:space="preserve"> Pour the filtrate (salt solution) into an evaporating dish. (1 mark for transferring filtrate)</w:t>
      </w:r>
    </w:p>
    <w:p w:rsidR="005F6A74" w:rsidRPr="005F6A74" w:rsidRDefault="005F6A74" w:rsidP="005F6A74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b/>
          <w:bCs/>
          <w:sz w:val="24"/>
          <w:szCs w:val="24"/>
        </w:rPr>
        <w:t>Step 6:</w:t>
      </w:r>
      <w:r w:rsidRPr="005F6A74">
        <w:rPr>
          <w:rFonts w:ascii="Times New Roman" w:eastAsia="Times New Roman" w:hAnsi="Times New Roman" w:cs="Times New Roman"/>
          <w:sz w:val="24"/>
          <w:szCs w:val="24"/>
        </w:rPr>
        <w:t xml:space="preserve"> Gently heat the evaporating dish to evaporate the water, leaving the salt crystals behind. (1 mark for heating and salt recovery/evaporation)</w:t>
      </w:r>
    </w:p>
    <w:p w:rsidR="005F6A74" w:rsidRPr="005F6A74" w:rsidRDefault="005F6A74" w:rsidP="005F6A74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b/>
          <w:bCs/>
          <w:sz w:val="24"/>
          <w:szCs w:val="24"/>
        </w:rPr>
        <w:t>b) State the method used to separate:</w:t>
      </w:r>
    </w:p>
    <w:p w:rsidR="005F6A74" w:rsidRDefault="005F6A74" w:rsidP="005F6A74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b/>
          <w:bCs/>
          <w:sz w:val="24"/>
          <w:szCs w:val="24"/>
        </w:rPr>
        <w:t>(i) Sand from the mixture:</w:t>
      </w:r>
      <w:r w:rsidRPr="005F6A74">
        <w:rPr>
          <w:rFonts w:ascii="Times New Roman" w:eastAsia="Times New Roman" w:hAnsi="Times New Roman" w:cs="Times New Roman"/>
          <w:sz w:val="24"/>
          <w:szCs w:val="24"/>
        </w:rPr>
        <w:t xml:space="preserve"> Filtration (1 mark)</w:t>
      </w:r>
    </w:p>
    <w:p w:rsidR="005F6A74" w:rsidRPr="005F6A74" w:rsidRDefault="005F6A74" w:rsidP="005F6A74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F6A74">
        <w:rPr>
          <w:rFonts w:ascii="Times New Roman" w:eastAsia="Times New Roman" w:hAnsi="Times New Roman" w:cs="Times New Roman"/>
          <w:b/>
          <w:bCs/>
          <w:sz w:val="24"/>
          <w:szCs w:val="24"/>
        </w:rPr>
        <w:t>(ii) Salt from the solution:</w:t>
      </w:r>
      <w:r w:rsidRPr="005F6A74">
        <w:rPr>
          <w:rFonts w:ascii="Times New Roman" w:eastAsia="Times New Roman" w:hAnsi="Times New Roman" w:cs="Times New Roman"/>
          <w:sz w:val="24"/>
          <w:szCs w:val="24"/>
        </w:rPr>
        <w:t xml:space="preserve"> Evaporation / Crystallization (1 mark)</w:t>
      </w:r>
    </w:p>
    <w:p w:rsidR="005F6A74" w:rsidRPr="005F6A74" w:rsidRDefault="005F6A74" w:rsidP="005F6A74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b/>
          <w:bCs/>
          <w:sz w:val="24"/>
          <w:szCs w:val="24"/>
        </w:rPr>
        <w:t>c) Identify three basic laboratory instruments used in this activity. (3 marks)</w:t>
      </w:r>
    </w:p>
    <w:p w:rsidR="005F6A74" w:rsidRPr="005F6A74" w:rsidRDefault="005F6A74" w:rsidP="0017304F">
      <w:pPr>
        <w:numPr>
          <w:ilvl w:val="0"/>
          <w:numId w:val="1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sz w:val="24"/>
          <w:szCs w:val="24"/>
        </w:rPr>
        <w:t>Beaker (1 mark)</w:t>
      </w:r>
    </w:p>
    <w:p w:rsidR="005F6A74" w:rsidRPr="005F6A74" w:rsidRDefault="005F6A74" w:rsidP="0017304F">
      <w:pPr>
        <w:numPr>
          <w:ilvl w:val="0"/>
          <w:numId w:val="1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sz w:val="24"/>
          <w:szCs w:val="24"/>
        </w:rPr>
        <w:t>Glass rod (1 mark)</w:t>
      </w:r>
    </w:p>
    <w:p w:rsidR="005F6A74" w:rsidRPr="005F6A74" w:rsidRDefault="005F6A74" w:rsidP="0017304F">
      <w:pPr>
        <w:numPr>
          <w:ilvl w:val="0"/>
          <w:numId w:val="1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sz w:val="24"/>
          <w:szCs w:val="24"/>
        </w:rPr>
        <w:t>Filter funnel (1 mark)</w:t>
      </w:r>
    </w:p>
    <w:p w:rsidR="005F6A74" w:rsidRPr="005F6A74" w:rsidRDefault="005F6A74" w:rsidP="0017304F">
      <w:pPr>
        <w:numPr>
          <w:ilvl w:val="0"/>
          <w:numId w:val="1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sz w:val="24"/>
          <w:szCs w:val="24"/>
        </w:rPr>
        <w:t>Filter paper (Accept if mentioned as part of filtration setup)</w:t>
      </w:r>
    </w:p>
    <w:p w:rsidR="005F6A74" w:rsidRPr="005F6A74" w:rsidRDefault="005F6A74" w:rsidP="0017304F">
      <w:pPr>
        <w:numPr>
          <w:ilvl w:val="0"/>
          <w:numId w:val="1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sz w:val="24"/>
          <w:szCs w:val="24"/>
        </w:rPr>
        <w:t>Evaporating dish (Accept)</w:t>
      </w:r>
    </w:p>
    <w:p w:rsidR="005F6A74" w:rsidRPr="005F6A74" w:rsidRDefault="005F6A74" w:rsidP="0017304F">
      <w:pPr>
        <w:numPr>
          <w:ilvl w:val="0"/>
          <w:numId w:val="1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sz w:val="24"/>
          <w:szCs w:val="24"/>
        </w:rPr>
        <w:t>Tripod stand (Accept if heat source is used)</w:t>
      </w:r>
    </w:p>
    <w:p w:rsidR="005F6A74" w:rsidRPr="005F6A74" w:rsidRDefault="005F6A74" w:rsidP="0017304F">
      <w:pPr>
        <w:numPr>
          <w:ilvl w:val="0"/>
          <w:numId w:val="1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sz w:val="24"/>
          <w:szCs w:val="24"/>
        </w:rPr>
        <w:t>Gauze mat (Accept if heat source is used)</w:t>
      </w:r>
    </w:p>
    <w:p w:rsidR="005F6A74" w:rsidRPr="005F6A74" w:rsidRDefault="005F6A74" w:rsidP="0017304F">
      <w:pPr>
        <w:numPr>
          <w:ilvl w:val="0"/>
          <w:numId w:val="1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sz w:val="24"/>
          <w:szCs w:val="24"/>
        </w:rPr>
        <w:t>Spatula/spoon (Accept)</w:t>
      </w:r>
    </w:p>
    <w:p w:rsidR="005F6A74" w:rsidRPr="005F6A74" w:rsidRDefault="005F6A74" w:rsidP="005F6A74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b/>
          <w:bCs/>
          <w:sz w:val="24"/>
          <w:szCs w:val="24"/>
        </w:rPr>
        <w:t>d) State two reasons why it is important to observe laboratory safety when handling mixtures. (2 marks)</w:t>
      </w:r>
    </w:p>
    <w:p w:rsidR="005F6A74" w:rsidRPr="005F6A74" w:rsidRDefault="005F6A74" w:rsidP="0017304F">
      <w:pPr>
        <w:numPr>
          <w:ilvl w:val="0"/>
          <w:numId w:val="1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sz w:val="24"/>
          <w:szCs w:val="24"/>
        </w:rPr>
        <w:t>To prevent accidents/injuries (e.g., chemical burns, cuts, ingestion). (1 mark)</w:t>
      </w:r>
    </w:p>
    <w:p w:rsidR="005F6A74" w:rsidRPr="005F6A74" w:rsidRDefault="005F6A74" w:rsidP="0017304F">
      <w:pPr>
        <w:numPr>
          <w:ilvl w:val="0"/>
          <w:numId w:val="1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sz w:val="24"/>
          <w:szCs w:val="24"/>
        </w:rPr>
        <w:t>To avoid contamination of substances/samples. (1 mark)</w:t>
      </w:r>
    </w:p>
    <w:p w:rsidR="005F6A74" w:rsidRPr="005F6A74" w:rsidRDefault="005F6A74" w:rsidP="0017304F">
      <w:pPr>
        <w:numPr>
          <w:ilvl w:val="0"/>
          <w:numId w:val="1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sz w:val="24"/>
          <w:szCs w:val="24"/>
        </w:rPr>
        <w:t>To protect the environment from harmful substances. (1 mark)</w:t>
      </w:r>
    </w:p>
    <w:p w:rsidR="005F6A74" w:rsidRPr="005F6A74" w:rsidRDefault="005F6A74" w:rsidP="0017304F">
      <w:pPr>
        <w:numPr>
          <w:ilvl w:val="0"/>
          <w:numId w:val="1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sz w:val="24"/>
          <w:szCs w:val="24"/>
        </w:rPr>
        <w:t xml:space="preserve">To ensure accurate results by preventing contamination or loss of sample. (1 mark) </w:t>
      </w:r>
      <w:r w:rsidRPr="005F6A74">
        <w:rPr>
          <w:rFonts w:ascii="Times New Roman" w:eastAsia="Times New Roman" w:hAnsi="Times New Roman" w:cs="Times New Roman"/>
          <w:i/>
          <w:iCs/>
          <w:sz w:val="24"/>
          <w:szCs w:val="24"/>
        </w:rPr>
        <w:t>(Any two valid reasons)</w:t>
      </w:r>
    </w:p>
    <w:p w:rsidR="005F6A74" w:rsidRPr="005F6A74" w:rsidRDefault="005F6A74" w:rsidP="005F6A74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b/>
          <w:bCs/>
          <w:sz w:val="24"/>
          <w:szCs w:val="24"/>
        </w:rPr>
        <w:t>e) Give two examples of mixtures used in everyday life and state how they can be separated. (4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69"/>
        <w:gridCol w:w="4029"/>
      </w:tblGrid>
      <w:tr w:rsidR="005F6A74" w:rsidRPr="005F6A74" w:rsidTr="005F6A74">
        <w:tc>
          <w:tcPr>
            <w:tcW w:w="0" w:type="auto"/>
            <w:hideMark/>
          </w:tcPr>
          <w:p w:rsidR="005F6A74" w:rsidRPr="005F6A74" w:rsidRDefault="005F6A74" w:rsidP="005F6A74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6A74">
              <w:rPr>
                <w:rFonts w:ascii="Times New Roman" w:eastAsia="Times New Roman" w:hAnsi="Times New Roman" w:cs="Times New Roman"/>
                <w:sz w:val="24"/>
                <w:szCs w:val="24"/>
              </w:rPr>
              <w:t>Mixture</w:t>
            </w:r>
          </w:p>
        </w:tc>
        <w:tc>
          <w:tcPr>
            <w:tcW w:w="0" w:type="auto"/>
            <w:hideMark/>
          </w:tcPr>
          <w:p w:rsidR="005F6A74" w:rsidRPr="005F6A74" w:rsidRDefault="005F6A74" w:rsidP="005F6A74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6A74">
              <w:rPr>
                <w:rFonts w:ascii="Times New Roman" w:eastAsia="Times New Roman" w:hAnsi="Times New Roman" w:cs="Times New Roman"/>
                <w:sz w:val="24"/>
                <w:szCs w:val="24"/>
              </w:rPr>
              <w:t>Method of Separation</w:t>
            </w:r>
          </w:p>
        </w:tc>
      </w:tr>
      <w:tr w:rsidR="005F6A74" w:rsidRPr="005F6A74" w:rsidTr="005F6A74">
        <w:tc>
          <w:tcPr>
            <w:tcW w:w="0" w:type="auto"/>
            <w:hideMark/>
          </w:tcPr>
          <w:p w:rsidR="005F6A74" w:rsidRPr="005F6A74" w:rsidRDefault="005F6A74" w:rsidP="005F6A74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6A74">
              <w:rPr>
                <w:rFonts w:ascii="Times New Roman" w:eastAsia="Times New Roman" w:hAnsi="Times New Roman" w:cs="Times New Roman"/>
                <w:sz w:val="24"/>
                <w:szCs w:val="24"/>
              </w:rPr>
              <w:t>1. Air (mixture of gases)</w:t>
            </w:r>
          </w:p>
        </w:tc>
        <w:tc>
          <w:tcPr>
            <w:tcW w:w="0" w:type="auto"/>
            <w:hideMark/>
          </w:tcPr>
          <w:p w:rsidR="005F6A74" w:rsidRPr="005F6A74" w:rsidRDefault="005F6A74" w:rsidP="005F6A74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6A74">
              <w:rPr>
                <w:rFonts w:ascii="Times New Roman" w:eastAsia="Times New Roman" w:hAnsi="Times New Roman" w:cs="Times New Roman"/>
                <w:sz w:val="24"/>
                <w:szCs w:val="24"/>
              </w:rPr>
              <w:t>Fractional distillation of liquid air</w:t>
            </w:r>
          </w:p>
        </w:tc>
      </w:tr>
      <w:tr w:rsidR="005F6A74" w:rsidRPr="005F6A74" w:rsidTr="005F6A74">
        <w:tc>
          <w:tcPr>
            <w:tcW w:w="0" w:type="auto"/>
            <w:hideMark/>
          </w:tcPr>
          <w:p w:rsidR="005F6A74" w:rsidRPr="005F6A74" w:rsidRDefault="005F6A74" w:rsidP="005F6A74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6A74">
              <w:rPr>
                <w:rFonts w:ascii="Times New Roman" w:eastAsia="Times New Roman" w:hAnsi="Times New Roman" w:cs="Times New Roman"/>
                <w:sz w:val="24"/>
                <w:szCs w:val="24"/>
              </w:rPr>
              <w:t>2. Water and oil</w:t>
            </w:r>
          </w:p>
        </w:tc>
        <w:tc>
          <w:tcPr>
            <w:tcW w:w="0" w:type="auto"/>
            <w:hideMark/>
          </w:tcPr>
          <w:p w:rsidR="005F6A74" w:rsidRPr="005F6A74" w:rsidRDefault="005F6A74" w:rsidP="005F6A74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6A74">
              <w:rPr>
                <w:rFonts w:ascii="Times New Roman" w:eastAsia="Times New Roman" w:hAnsi="Times New Roman" w:cs="Times New Roman"/>
                <w:sz w:val="24"/>
                <w:szCs w:val="24"/>
              </w:rPr>
              <w:t>Decantation / Separating funnel</w:t>
            </w:r>
          </w:p>
        </w:tc>
      </w:tr>
      <w:tr w:rsidR="005F6A74" w:rsidRPr="005F6A74" w:rsidTr="005F6A74">
        <w:tc>
          <w:tcPr>
            <w:tcW w:w="0" w:type="auto"/>
            <w:hideMark/>
          </w:tcPr>
          <w:p w:rsidR="005F6A74" w:rsidRPr="005F6A74" w:rsidRDefault="005F6A74" w:rsidP="005F6A74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6A74">
              <w:rPr>
                <w:rFonts w:ascii="Times New Roman" w:eastAsia="Times New Roman" w:hAnsi="Times New Roman" w:cs="Times New Roman"/>
                <w:sz w:val="24"/>
                <w:szCs w:val="24"/>
              </w:rPr>
              <w:t>3. Cereal and husks/stones</w:t>
            </w:r>
          </w:p>
        </w:tc>
        <w:tc>
          <w:tcPr>
            <w:tcW w:w="0" w:type="auto"/>
            <w:hideMark/>
          </w:tcPr>
          <w:p w:rsidR="005F6A74" w:rsidRPr="005F6A74" w:rsidRDefault="005F6A74" w:rsidP="005F6A74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6A74">
              <w:rPr>
                <w:rFonts w:ascii="Times New Roman" w:eastAsia="Times New Roman" w:hAnsi="Times New Roman" w:cs="Times New Roman"/>
                <w:sz w:val="24"/>
                <w:szCs w:val="24"/>
              </w:rPr>
              <w:t>Winnowing / Hand-picking</w:t>
            </w:r>
          </w:p>
        </w:tc>
      </w:tr>
      <w:tr w:rsidR="005F6A74" w:rsidRPr="005F6A74" w:rsidTr="005F6A74">
        <w:tc>
          <w:tcPr>
            <w:tcW w:w="0" w:type="auto"/>
            <w:hideMark/>
          </w:tcPr>
          <w:p w:rsidR="005F6A74" w:rsidRPr="005F6A74" w:rsidRDefault="005F6A74" w:rsidP="005F6A74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6A74">
              <w:rPr>
                <w:rFonts w:ascii="Times New Roman" w:eastAsia="Times New Roman" w:hAnsi="Times New Roman" w:cs="Times New Roman"/>
                <w:sz w:val="24"/>
                <w:szCs w:val="24"/>
              </w:rPr>
              <w:t>4. Iron filings and sulfur</w:t>
            </w:r>
          </w:p>
        </w:tc>
        <w:tc>
          <w:tcPr>
            <w:tcW w:w="0" w:type="auto"/>
            <w:hideMark/>
          </w:tcPr>
          <w:p w:rsidR="005F6A74" w:rsidRPr="005F6A74" w:rsidRDefault="005F6A74" w:rsidP="005F6A74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6A74">
              <w:rPr>
                <w:rFonts w:ascii="Times New Roman" w:eastAsia="Times New Roman" w:hAnsi="Times New Roman" w:cs="Times New Roman"/>
                <w:sz w:val="24"/>
                <w:szCs w:val="24"/>
              </w:rPr>
              <w:t>Magnetism</w:t>
            </w:r>
          </w:p>
        </w:tc>
      </w:tr>
      <w:tr w:rsidR="005F6A74" w:rsidRPr="005F6A74" w:rsidTr="005F6A74">
        <w:tc>
          <w:tcPr>
            <w:tcW w:w="0" w:type="auto"/>
            <w:hideMark/>
          </w:tcPr>
          <w:p w:rsidR="005F6A74" w:rsidRPr="005F6A74" w:rsidRDefault="005F6A74" w:rsidP="005F6A74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6A74">
              <w:rPr>
                <w:rFonts w:ascii="Times New Roman" w:eastAsia="Times New Roman" w:hAnsi="Times New Roman" w:cs="Times New Roman"/>
                <w:sz w:val="24"/>
                <w:szCs w:val="24"/>
              </w:rPr>
              <w:t>5. Saltwater</w:t>
            </w:r>
          </w:p>
        </w:tc>
        <w:tc>
          <w:tcPr>
            <w:tcW w:w="0" w:type="auto"/>
            <w:hideMark/>
          </w:tcPr>
          <w:p w:rsidR="005F6A74" w:rsidRPr="005F6A74" w:rsidRDefault="005F6A74" w:rsidP="005F6A74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6A74">
              <w:rPr>
                <w:rFonts w:ascii="Times New Roman" w:eastAsia="Times New Roman" w:hAnsi="Times New Roman" w:cs="Times New Roman"/>
                <w:sz w:val="24"/>
                <w:szCs w:val="24"/>
              </w:rPr>
              <w:t>Evaporation / Distillation</w:t>
            </w:r>
          </w:p>
        </w:tc>
      </w:tr>
      <w:tr w:rsidR="005F6A74" w:rsidRPr="005F6A74" w:rsidTr="005F6A74">
        <w:tc>
          <w:tcPr>
            <w:tcW w:w="0" w:type="auto"/>
            <w:hideMark/>
          </w:tcPr>
          <w:p w:rsidR="005F6A74" w:rsidRPr="005F6A74" w:rsidRDefault="005F6A74" w:rsidP="005F6A74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6A74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6. Muddy water</w:t>
            </w:r>
          </w:p>
        </w:tc>
        <w:tc>
          <w:tcPr>
            <w:tcW w:w="0" w:type="auto"/>
            <w:hideMark/>
          </w:tcPr>
          <w:p w:rsidR="005F6A74" w:rsidRPr="005F6A74" w:rsidRDefault="005F6A74" w:rsidP="005F6A74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6A74">
              <w:rPr>
                <w:rFonts w:ascii="Times New Roman" w:eastAsia="Times New Roman" w:hAnsi="Times New Roman" w:cs="Times New Roman"/>
                <w:sz w:val="24"/>
                <w:szCs w:val="24"/>
              </w:rPr>
              <w:t>Filtration / Sedimentation / Decantation</w:t>
            </w:r>
          </w:p>
        </w:tc>
      </w:tr>
      <w:tr w:rsidR="005F6A74" w:rsidRPr="005F6A74" w:rsidTr="005F6A74">
        <w:tc>
          <w:tcPr>
            <w:tcW w:w="0" w:type="auto"/>
            <w:hideMark/>
          </w:tcPr>
          <w:p w:rsidR="005F6A74" w:rsidRPr="005F6A74" w:rsidRDefault="005F6A74" w:rsidP="005F6A74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6A74">
              <w:rPr>
                <w:rFonts w:ascii="Times New Roman" w:eastAsia="Times New Roman" w:hAnsi="Times New Roman" w:cs="Times New Roman"/>
                <w:sz w:val="24"/>
                <w:szCs w:val="24"/>
              </w:rPr>
              <w:t>7. Tea leaves from tea</w:t>
            </w:r>
          </w:p>
        </w:tc>
        <w:tc>
          <w:tcPr>
            <w:tcW w:w="0" w:type="auto"/>
            <w:hideMark/>
          </w:tcPr>
          <w:p w:rsidR="005F6A74" w:rsidRPr="005F6A74" w:rsidRDefault="005F6A74" w:rsidP="005F6A74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6A74">
              <w:rPr>
                <w:rFonts w:ascii="Times New Roman" w:eastAsia="Times New Roman" w:hAnsi="Times New Roman" w:cs="Times New Roman"/>
                <w:sz w:val="24"/>
                <w:szCs w:val="24"/>
              </w:rPr>
              <w:t>Filtration</w:t>
            </w:r>
          </w:p>
        </w:tc>
      </w:tr>
      <w:tr w:rsidR="005F6A74" w:rsidRPr="005F6A74" w:rsidTr="005F6A74">
        <w:tc>
          <w:tcPr>
            <w:tcW w:w="0" w:type="auto"/>
            <w:hideMark/>
          </w:tcPr>
          <w:p w:rsidR="005F6A74" w:rsidRPr="005F6A74" w:rsidRDefault="005F6A74" w:rsidP="005F6A74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6A74">
              <w:rPr>
                <w:rFonts w:ascii="Times New Roman" w:eastAsia="Times New Roman" w:hAnsi="Times New Roman" w:cs="Times New Roman"/>
                <w:sz w:val="24"/>
                <w:szCs w:val="24"/>
              </w:rPr>
              <w:t>8. Milk (cream from milk)</w:t>
            </w:r>
          </w:p>
        </w:tc>
        <w:tc>
          <w:tcPr>
            <w:tcW w:w="0" w:type="auto"/>
            <w:hideMark/>
          </w:tcPr>
          <w:p w:rsidR="005F6A74" w:rsidRPr="005F6A74" w:rsidRDefault="005F6A74" w:rsidP="005F6A74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6A74">
              <w:rPr>
                <w:rFonts w:ascii="Times New Roman" w:eastAsia="Times New Roman" w:hAnsi="Times New Roman" w:cs="Times New Roman"/>
                <w:sz w:val="24"/>
                <w:szCs w:val="24"/>
              </w:rPr>
              <w:t>Centrifugation</w:t>
            </w:r>
          </w:p>
        </w:tc>
      </w:tr>
      <w:tr w:rsidR="005F6A74" w:rsidRPr="005F6A74" w:rsidTr="005F6A74">
        <w:tc>
          <w:tcPr>
            <w:tcW w:w="0" w:type="auto"/>
            <w:hideMark/>
          </w:tcPr>
          <w:p w:rsidR="005F6A74" w:rsidRPr="005F6A74" w:rsidRDefault="005F6A74" w:rsidP="005F6A74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6A74">
              <w:rPr>
                <w:rFonts w:ascii="Times New Roman" w:eastAsia="Times New Roman" w:hAnsi="Times New Roman" w:cs="Times New Roman"/>
                <w:sz w:val="24"/>
                <w:szCs w:val="24"/>
              </w:rPr>
              <w:t>9. Blood (plasma from cells)</w:t>
            </w:r>
          </w:p>
        </w:tc>
        <w:tc>
          <w:tcPr>
            <w:tcW w:w="0" w:type="auto"/>
            <w:hideMark/>
          </w:tcPr>
          <w:p w:rsidR="005F6A74" w:rsidRPr="005F6A74" w:rsidRDefault="005F6A74" w:rsidP="005F6A74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6A74">
              <w:rPr>
                <w:rFonts w:ascii="Times New Roman" w:eastAsia="Times New Roman" w:hAnsi="Times New Roman" w:cs="Times New Roman"/>
                <w:sz w:val="24"/>
                <w:szCs w:val="24"/>
              </w:rPr>
              <w:t>Centrifugation</w:t>
            </w:r>
          </w:p>
        </w:tc>
      </w:tr>
    </w:tbl>
    <w:p w:rsidR="005F6A74" w:rsidRPr="005F6A74" w:rsidRDefault="005F6A74" w:rsidP="005F6A74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(Award 1 mark for correct mixture and 1 mark for correct separation method. Total 4 marks for two examples)</w:t>
      </w:r>
    </w:p>
    <w:p w:rsidR="005F6A74" w:rsidRPr="005F6A74" w:rsidRDefault="005F6A74" w:rsidP="005F6A74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b/>
          <w:bCs/>
          <w:sz w:val="24"/>
          <w:szCs w:val="24"/>
        </w:rPr>
        <w:t>f) Draw and label a filtering set-up used in this activity. (3 marks)</w:t>
      </w:r>
    </w:p>
    <w:p w:rsidR="005F6A74" w:rsidRPr="005F6A74" w:rsidRDefault="005F6A74" w:rsidP="005F6A74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i/>
          <w:iCs/>
          <w:sz w:val="24"/>
          <w:szCs w:val="24"/>
        </w:rPr>
        <w:t>(See diagram below for reference)</w:t>
      </w:r>
    </w:p>
    <w:p w:rsidR="005F6A74" w:rsidRPr="005F6A74" w:rsidRDefault="005F6A74" w:rsidP="005F6A74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b/>
          <w:bCs/>
          <w:sz w:val="24"/>
          <w:szCs w:val="24"/>
        </w:rPr>
        <w:t>1 mark:</w:t>
      </w:r>
      <w:r w:rsidRPr="005F6A74">
        <w:rPr>
          <w:rFonts w:ascii="Times New Roman" w:eastAsia="Times New Roman" w:hAnsi="Times New Roman" w:cs="Times New Roman"/>
          <w:sz w:val="24"/>
          <w:szCs w:val="24"/>
        </w:rPr>
        <w:t xml:space="preserve"> Correct drawing of filtering apparatus (funnel, filter paper, beaker for filtrate).</w:t>
      </w:r>
    </w:p>
    <w:p w:rsidR="005F6A74" w:rsidRPr="005F6A74" w:rsidRDefault="005F6A74" w:rsidP="005F6A74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b/>
          <w:bCs/>
          <w:sz w:val="24"/>
          <w:szCs w:val="24"/>
        </w:rPr>
        <w:t>1 mark:</w:t>
      </w:r>
      <w:r w:rsidRPr="005F6A74">
        <w:rPr>
          <w:rFonts w:ascii="Times New Roman" w:eastAsia="Times New Roman" w:hAnsi="Times New Roman" w:cs="Times New Roman"/>
          <w:sz w:val="24"/>
          <w:szCs w:val="24"/>
        </w:rPr>
        <w:t xml:space="preserve"> Filter paper correctly folded and placed in the funnel.</w:t>
      </w:r>
    </w:p>
    <w:p w:rsidR="005F6A74" w:rsidRPr="005F6A74" w:rsidRDefault="005F6A74" w:rsidP="005F6A74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b/>
          <w:bCs/>
          <w:sz w:val="24"/>
          <w:szCs w:val="24"/>
        </w:rPr>
        <w:t>1 mark:</w:t>
      </w:r>
      <w:r w:rsidRPr="005F6A74">
        <w:rPr>
          <w:rFonts w:ascii="Times New Roman" w:eastAsia="Times New Roman" w:hAnsi="Times New Roman" w:cs="Times New Roman"/>
          <w:sz w:val="24"/>
          <w:szCs w:val="24"/>
        </w:rPr>
        <w:t xml:space="preserve"> Correct labels (Filter funnel, Filter paper, Residue/Sand, Filtrate/Salt solution, Beaker).</w:t>
      </w:r>
    </w:p>
    <w:p w:rsidR="005F6A74" w:rsidRPr="005F6A74" w:rsidRDefault="005F6A74" w:rsidP="005F6A7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ourier New" w:eastAsia="Times New Roman" w:hAnsi="Courier New" w:cs="Courier New"/>
          <w:sz w:val="20"/>
          <w:szCs w:val="20"/>
        </w:rPr>
      </w:pPr>
      <w:r w:rsidRPr="005F6A74">
        <w:rPr>
          <w:rFonts w:ascii="Courier New" w:eastAsia="Times New Roman" w:hAnsi="Courier New" w:cs="Courier New"/>
          <w:sz w:val="20"/>
          <w:szCs w:val="20"/>
        </w:rPr>
        <w:t xml:space="preserve">       </w:t>
      </w:r>
      <w:r>
        <w:rPr>
          <w:noProof/>
        </w:rPr>
        <w:drawing>
          <wp:inline distT="0" distB="0" distL="0" distR="0">
            <wp:extent cx="4761865" cy="4311015"/>
            <wp:effectExtent l="0" t="0" r="635" b="0"/>
            <wp:docPr id="2" name="Picture 2" descr="Filtration - Key Stage Wik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Filtration - Key Stage Wiki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1865" cy="4311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F6A74" w:rsidRPr="005F6A74" w:rsidRDefault="005F6A74" w:rsidP="005F6A74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i/>
          <w:iCs/>
          <w:sz w:val="24"/>
          <w:szCs w:val="24"/>
        </w:rPr>
        <w:t>(Labels should be pointing to the respective parts)</w:t>
      </w:r>
    </w:p>
    <w:p w:rsidR="00B51E55" w:rsidRDefault="00B51E55" w:rsidP="005F6A74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5F6A74" w:rsidRPr="005F6A74" w:rsidRDefault="005F6A74" w:rsidP="005F6A74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QUESTION TWO (10 marks)</w:t>
      </w:r>
    </w:p>
    <w:p w:rsidR="005F6A74" w:rsidRPr="005F6A74" w:rsidRDefault="005F6A74" w:rsidP="005F6A74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b/>
          <w:bCs/>
          <w:sz w:val="24"/>
          <w:szCs w:val="24"/>
        </w:rPr>
        <w:t>a) Use the torso or diagram to:</w:t>
      </w:r>
    </w:p>
    <w:p w:rsidR="005F6A74" w:rsidRPr="005F6A74" w:rsidRDefault="005F6A74" w:rsidP="005F6A74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b/>
          <w:bCs/>
          <w:sz w:val="24"/>
          <w:szCs w:val="24"/>
        </w:rPr>
        <w:t>(i) Identify and label the four main parts of the human excretory system using the labels provided. (4 marks)</w:t>
      </w:r>
    </w:p>
    <w:p w:rsidR="005F6A74" w:rsidRPr="005F6A74" w:rsidRDefault="005F6A74" w:rsidP="005F6A74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5F6A74">
        <w:rPr>
          <w:rFonts w:ascii="Times New Roman" w:eastAsia="Times New Roman" w:hAnsi="Times New Roman" w:cs="Times New Roman"/>
          <w:i/>
          <w:iCs/>
          <w:sz w:val="24"/>
          <w:szCs w:val="24"/>
        </w:rPr>
        <w:t>(Teacher to observe direct labeling on the torso model/diagram or on the candidate's paper if a diagram is provided.)</w:t>
      </w:r>
      <w:proofErr w:type="gramEnd"/>
    </w:p>
    <w:p w:rsidR="005F6A74" w:rsidRPr="005F6A74" w:rsidRDefault="005F6A74" w:rsidP="005F6A74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b/>
          <w:bCs/>
          <w:sz w:val="24"/>
          <w:szCs w:val="24"/>
        </w:rPr>
        <w:t>Kidney:</w:t>
      </w:r>
      <w:r w:rsidRPr="005F6A74">
        <w:rPr>
          <w:rFonts w:ascii="Times New Roman" w:eastAsia="Times New Roman" w:hAnsi="Times New Roman" w:cs="Times New Roman"/>
          <w:sz w:val="24"/>
          <w:szCs w:val="24"/>
        </w:rPr>
        <w:t xml:space="preserve"> (1 mark for correct identification and labeling)</w:t>
      </w:r>
    </w:p>
    <w:p w:rsidR="005F6A74" w:rsidRPr="005F6A74" w:rsidRDefault="005F6A74" w:rsidP="005F6A74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b/>
          <w:bCs/>
          <w:sz w:val="24"/>
          <w:szCs w:val="24"/>
        </w:rPr>
        <w:t>Ureter:</w:t>
      </w:r>
      <w:r w:rsidRPr="005F6A74">
        <w:rPr>
          <w:rFonts w:ascii="Times New Roman" w:eastAsia="Times New Roman" w:hAnsi="Times New Roman" w:cs="Times New Roman"/>
          <w:sz w:val="24"/>
          <w:szCs w:val="24"/>
        </w:rPr>
        <w:t xml:space="preserve"> (1 mark for correct identification and labeling)</w:t>
      </w:r>
    </w:p>
    <w:p w:rsidR="005F6A74" w:rsidRPr="005F6A74" w:rsidRDefault="005F6A74" w:rsidP="005F6A74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b/>
          <w:bCs/>
          <w:sz w:val="24"/>
          <w:szCs w:val="24"/>
        </w:rPr>
        <w:t>Bladder:</w:t>
      </w:r>
      <w:r w:rsidRPr="005F6A74">
        <w:rPr>
          <w:rFonts w:ascii="Times New Roman" w:eastAsia="Times New Roman" w:hAnsi="Times New Roman" w:cs="Times New Roman"/>
          <w:sz w:val="24"/>
          <w:szCs w:val="24"/>
        </w:rPr>
        <w:t xml:space="preserve"> (1 mark for correct identification and labeling)</w:t>
      </w:r>
    </w:p>
    <w:p w:rsidR="005F6A74" w:rsidRPr="005F6A74" w:rsidRDefault="005F6A74" w:rsidP="005F6A74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b/>
          <w:bCs/>
          <w:sz w:val="24"/>
          <w:szCs w:val="24"/>
        </w:rPr>
        <w:t>Urethra:</w:t>
      </w:r>
      <w:r w:rsidRPr="005F6A74">
        <w:rPr>
          <w:rFonts w:ascii="Times New Roman" w:eastAsia="Times New Roman" w:hAnsi="Times New Roman" w:cs="Times New Roman"/>
          <w:sz w:val="24"/>
          <w:szCs w:val="24"/>
        </w:rPr>
        <w:t xml:space="preserve"> (1 mark for correct identification and labeling)</w:t>
      </w:r>
    </w:p>
    <w:p w:rsidR="005F6A74" w:rsidRPr="005F6A74" w:rsidRDefault="005F6A74" w:rsidP="005F6A74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b/>
          <w:bCs/>
          <w:sz w:val="24"/>
          <w:szCs w:val="24"/>
        </w:rPr>
        <w:t>b) Match each excretory organ below with its function correctly: (3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6"/>
        <w:gridCol w:w="7301"/>
      </w:tblGrid>
      <w:tr w:rsidR="005F6A74" w:rsidRPr="005F6A74" w:rsidTr="005F6A74">
        <w:tc>
          <w:tcPr>
            <w:tcW w:w="0" w:type="auto"/>
            <w:hideMark/>
          </w:tcPr>
          <w:p w:rsidR="005F6A74" w:rsidRPr="005F6A74" w:rsidRDefault="005F6A74" w:rsidP="005F6A74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6A74">
              <w:rPr>
                <w:rFonts w:ascii="Times New Roman" w:eastAsia="Times New Roman" w:hAnsi="Times New Roman" w:cs="Times New Roman"/>
                <w:sz w:val="24"/>
                <w:szCs w:val="24"/>
              </w:rPr>
              <w:t>Organ</w:t>
            </w:r>
          </w:p>
        </w:tc>
        <w:tc>
          <w:tcPr>
            <w:tcW w:w="0" w:type="auto"/>
            <w:hideMark/>
          </w:tcPr>
          <w:p w:rsidR="005F6A74" w:rsidRPr="005F6A74" w:rsidRDefault="005F6A74" w:rsidP="005F6A74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6A74">
              <w:rPr>
                <w:rFonts w:ascii="Times New Roman" w:eastAsia="Times New Roman" w:hAnsi="Times New Roman" w:cs="Times New Roman"/>
                <w:sz w:val="24"/>
                <w:szCs w:val="24"/>
              </w:rPr>
              <w:t>Function</w:t>
            </w:r>
          </w:p>
        </w:tc>
      </w:tr>
      <w:tr w:rsidR="005F6A74" w:rsidRPr="005F6A74" w:rsidTr="005F6A74">
        <w:tc>
          <w:tcPr>
            <w:tcW w:w="0" w:type="auto"/>
            <w:hideMark/>
          </w:tcPr>
          <w:p w:rsidR="005F6A74" w:rsidRPr="005F6A74" w:rsidRDefault="005F6A74" w:rsidP="005F6A74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6A74">
              <w:rPr>
                <w:rFonts w:ascii="Times New Roman" w:eastAsia="Times New Roman" w:hAnsi="Times New Roman" w:cs="Times New Roman"/>
                <w:sz w:val="24"/>
                <w:szCs w:val="24"/>
              </w:rPr>
              <w:t>Kidney</w:t>
            </w:r>
          </w:p>
        </w:tc>
        <w:tc>
          <w:tcPr>
            <w:tcW w:w="0" w:type="auto"/>
            <w:hideMark/>
          </w:tcPr>
          <w:p w:rsidR="005F6A74" w:rsidRPr="005F6A74" w:rsidRDefault="005F6A74" w:rsidP="005F6A74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6A74">
              <w:rPr>
                <w:rFonts w:ascii="Times New Roman" w:eastAsia="Times New Roman" w:hAnsi="Times New Roman" w:cs="Times New Roman"/>
                <w:sz w:val="24"/>
                <w:szCs w:val="24"/>
              </w:rPr>
              <w:t>Filters waste products and excess water from the blood to form urine.</w:t>
            </w:r>
          </w:p>
        </w:tc>
      </w:tr>
      <w:tr w:rsidR="005F6A74" w:rsidRPr="005F6A74" w:rsidTr="005F6A74">
        <w:tc>
          <w:tcPr>
            <w:tcW w:w="0" w:type="auto"/>
            <w:hideMark/>
          </w:tcPr>
          <w:p w:rsidR="005F6A74" w:rsidRPr="005F6A74" w:rsidRDefault="005F6A74" w:rsidP="005F6A74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6A74">
              <w:rPr>
                <w:rFonts w:ascii="Times New Roman" w:eastAsia="Times New Roman" w:hAnsi="Times New Roman" w:cs="Times New Roman"/>
                <w:sz w:val="24"/>
                <w:szCs w:val="24"/>
              </w:rPr>
              <w:t>Bladder</w:t>
            </w:r>
          </w:p>
        </w:tc>
        <w:tc>
          <w:tcPr>
            <w:tcW w:w="0" w:type="auto"/>
            <w:hideMark/>
          </w:tcPr>
          <w:p w:rsidR="005F6A74" w:rsidRPr="005F6A74" w:rsidRDefault="005F6A74" w:rsidP="005F6A74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6A74">
              <w:rPr>
                <w:rFonts w:ascii="Times New Roman" w:eastAsia="Times New Roman" w:hAnsi="Times New Roman" w:cs="Times New Roman"/>
                <w:sz w:val="24"/>
                <w:szCs w:val="24"/>
              </w:rPr>
              <w:t>Stores urine temporarily before it is excreted from the body.</w:t>
            </w:r>
          </w:p>
        </w:tc>
      </w:tr>
      <w:tr w:rsidR="005F6A74" w:rsidRPr="005F6A74" w:rsidTr="005F6A74">
        <w:tc>
          <w:tcPr>
            <w:tcW w:w="0" w:type="auto"/>
            <w:hideMark/>
          </w:tcPr>
          <w:p w:rsidR="005F6A74" w:rsidRPr="005F6A74" w:rsidRDefault="005F6A74" w:rsidP="005F6A74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6A74">
              <w:rPr>
                <w:rFonts w:ascii="Times New Roman" w:eastAsia="Times New Roman" w:hAnsi="Times New Roman" w:cs="Times New Roman"/>
                <w:sz w:val="24"/>
                <w:szCs w:val="24"/>
              </w:rPr>
              <w:t>Urethra</w:t>
            </w:r>
          </w:p>
        </w:tc>
        <w:tc>
          <w:tcPr>
            <w:tcW w:w="0" w:type="auto"/>
            <w:hideMark/>
          </w:tcPr>
          <w:p w:rsidR="005F6A74" w:rsidRPr="005F6A74" w:rsidRDefault="005F6A74" w:rsidP="005F6A74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6A74">
              <w:rPr>
                <w:rFonts w:ascii="Times New Roman" w:eastAsia="Times New Roman" w:hAnsi="Times New Roman" w:cs="Times New Roman"/>
                <w:sz w:val="24"/>
                <w:szCs w:val="24"/>
              </w:rPr>
              <w:t>Carries urine from the bladder to the outside of the body during urination.</w:t>
            </w:r>
          </w:p>
        </w:tc>
      </w:tr>
    </w:tbl>
    <w:p w:rsidR="005F6A74" w:rsidRPr="005F6A74" w:rsidRDefault="005F6A74" w:rsidP="005F6A74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(Award 1 mark for each correct match)</w:t>
      </w:r>
    </w:p>
    <w:p w:rsidR="005F6A74" w:rsidRPr="005F6A74" w:rsidRDefault="005F6A74" w:rsidP="005F6A74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b/>
          <w:bCs/>
          <w:sz w:val="24"/>
          <w:szCs w:val="24"/>
        </w:rPr>
        <w:t>c) Identify the kidney disorders below. (1 mark)</w:t>
      </w:r>
      <w:r w:rsidRPr="005F6A7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F6A74">
        <w:rPr>
          <w:rFonts w:ascii="Times New Roman" w:eastAsia="Times New Roman" w:hAnsi="Times New Roman" w:cs="Times New Roman"/>
          <w:i/>
          <w:iCs/>
          <w:sz w:val="24"/>
          <w:szCs w:val="24"/>
        </w:rPr>
        <w:t>(The question does not provide any disorders. This seems like an error in the question paper. Assuming it was intended to have a picture or a list of symptoms, if not, no marks are awarded or teacher should be informed to clarify.)</w:t>
      </w:r>
    </w:p>
    <w:p w:rsidR="005F6A74" w:rsidRPr="005F6A74" w:rsidRDefault="005F6A74" w:rsidP="0017304F">
      <w:pPr>
        <w:numPr>
          <w:ilvl w:val="0"/>
          <w:numId w:val="4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b/>
          <w:bCs/>
          <w:sz w:val="24"/>
          <w:szCs w:val="24"/>
        </w:rPr>
        <w:t>Assumption/Correction:</w:t>
      </w:r>
      <w:r w:rsidRPr="005F6A74">
        <w:rPr>
          <w:rFonts w:ascii="Times New Roman" w:eastAsia="Times New Roman" w:hAnsi="Times New Roman" w:cs="Times New Roman"/>
          <w:sz w:val="24"/>
          <w:szCs w:val="24"/>
        </w:rPr>
        <w:t xml:space="preserve"> If a common image or symptom of a kidney disorder (e.g., kidney stones, kidney failure) was implicitly meant to be recognized, then:</w:t>
      </w:r>
    </w:p>
    <w:p w:rsidR="005F6A74" w:rsidRPr="005F6A74" w:rsidRDefault="005F6A74" w:rsidP="0017304F">
      <w:pPr>
        <w:numPr>
          <w:ilvl w:val="1"/>
          <w:numId w:val="1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sz w:val="24"/>
          <w:szCs w:val="24"/>
        </w:rPr>
        <w:t>Kidney stones / Renal calculi (1 mark)</w:t>
      </w:r>
    </w:p>
    <w:p w:rsidR="005F6A74" w:rsidRPr="005F6A74" w:rsidRDefault="005F6A74" w:rsidP="0017304F">
      <w:pPr>
        <w:numPr>
          <w:ilvl w:val="1"/>
          <w:numId w:val="1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sz w:val="24"/>
          <w:szCs w:val="24"/>
        </w:rPr>
        <w:t xml:space="preserve">Kidney failure / Renal failure (1 mark) </w:t>
      </w:r>
      <w:r w:rsidRPr="005F6A74">
        <w:rPr>
          <w:rFonts w:ascii="Times New Roman" w:eastAsia="Times New Roman" w:hAnsi="Times New Roman" w:cs="Times New Roman"/>
          <w:i/>
          <w:iCs/>
          <w:sz w:val="24"/>
          <w:szCs w:val="24"/>
        </w:rPr>
        <w:t>(Teacher to use discretion if there was an unstated visual aid)</w:t>
      </w:r>
    </w:p>
    <w:p w:rsidR="005F6A74" w:rsidRPr="005F6A74" w:rsidRDefault="005F6A74" w:rsidP="0017304F">
      <w:pPr>
        <w:numPr>
          <w:ilvl w:val="1"/>
          <w:numId w:val="1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b/>
          <w:bCs/>
          <w:sz w:val="24"/>
          <w:szCs w:val="24"/>
        </w:rPr>
        <w:t>If no disorder is "provided," the teacher should instruct candidates to leave it blank or interpret it as "Name a kidney disorder," in which case any correct disorder would be accepted.</w:t>
      </w:r>
    </w:p>
    <w:p w:rsidR="005F6A74" w:rsidRPr="005F6A74" w:rsidRDefault="005F6A74" w:rsidP="0017304F">
      <w:pPr>
        <w:numPr>
          <w:ilvl w:val="1"/>
          <w:numId w:val="1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For the purpose of this guide, let's assume it was a direct prompt to </w:t>
      </w:r>
      <w:r w:rsidRPr="005F6A74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name</w:t>
      </w:r>
      <w:r w:rsidRPr="005F6A7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one.</w:t>
      </w:r>
    </w:p>
    <w:p w:rsidR="005F6A74" w:rsidRPr="005F6A74" w:rsidRDefault="005F6A74" w:rsidP="0017304F">
      <w:pPr>
        <w:numPr>
          <w:ilvl w:val="2"/>
          <w:numId w:val="1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Kidney Stones</w:t>
      </w:r>
      <w:r w:rsidRPr="005F6A74">
        <w:rPr>
          <w:rFonts w:ascii="Times New Roman" w:eastAsia="Times New Roman" w:hAnsi="Times New Roman" w:cs="Times New Roman"/>
          <w:sz w:val="24"/>
          <w:szCs w:val="24"/>
        </w:rPr>
        <w:t xml:space="preserve"> (1 mark) OR </w:t>
      </w:r>
      <w:r w:rsidRPr="005F6A74">
        <w:rPr>
          <w:rFonts w:ascii="Times New Roman" w:eastAsia="Times New Roman" w:hAnsi="Times New Roman" w:cs="Times New Roman"/>
          <w:b/>
          <w:bCs/>
          <w:sz w:val="24"/>
          <w:szCs w:val="24"/>
        </w:rPr>
        <w:t>Kidney Failure</w:t>
      </w:r>
      <w:r w:rsidRPr="005F6A74">
        <w:rPr>
          <w:rFonts w:ascii="Times New Roman" w:eastAsia="Times New Roman" w:hAnsi="Times New Roman" w:cs="Times New Roman"/>
          <w:sz w:val="24"/>
          <w:szCs w:val="24"/>
        </w:rPr>
        <w:t xml:space="preserve"> (1 mark)</w:t>
      </w:r>
    </w:p>
    <w:p w:rsidR="005F6A74" w:rsidRPr="005F6A74" w:rsidRDefault="005F6A74" w:rsidP="005F6A74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b/>
          <w:bCs/>
          <w:sz w:val="24"/>
          <w:szCs w:val="24"/>
        </w:rPr>
        <w:t>d) Apart from the disease you have identified in (c) above, mention one more kidney disease. (1 mark)</w:t>
      </w:r>
    </w:p>
    <w:p w:rsidR="005F6A74" w:rsidRPr="005F6A74" w:rsidRDefault="005F6A74" w:rsidP="0017304F">
      <w:pPr>
        <w:numPr>
          <w:ilvl w:val="0"/>
          <w:numId w:val="14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sz w:val="24"/>
          <w:szCs w:val="24"/>
        </w:rPr>
        <w:t>Nephritis / Glomerulonephritis (Inflammation of kidney) (1 mark)</w:t>
      </w:r>
    </w:p>
    <w:p w:rsidR="005F6A74" w:rsidRPr="005F6A74" w:rsidRDefault="005F6A74" w:rsidP="0017304F">
      <w:pPr>
        <w:numPr>
          <w:ilvl w:val="0"/>
          <w:numId w:val="14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sz w:val="24"/>
          <w:szCs w:val="24"/>
        </w:rPr>
        <w:t>Polycystic Kidney Disease (PKD) (1 mark)</w:t>
      </w:r>
    </w:p>
    <w:p w:rsidR="005F6A74" w:rsidRPr="005F6A74" w:rsidRDefault="005F6A74" w:rsidP="0017304F">
      <w:pPr>
        <w:numPr>
          <w:ilvl w:val="0"/>
          <w:numId w:val="14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sz w:val="24"/>
          <w:szCs w:val="24"/>
        </w:rPr>
        <w:t>Urinary Tract Infection (UTI) affecting kidneys (1 mark)</w:t>
      </w:r>
    </w:p>
    <w:p w:rsidR="005F6A74" w:rsidRPr="005F6A74" w:rsidRDefault="005F6A74" w:rsidP="0017304F">
      <w:pPr>
        <w:numPr>
          <w:ilvl w:val="0"/>
          <w:numId w:val="14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sz w:val="24"/>
          <w:szCs w:val="24"/>
        </w:rPr>
        <w:t>Diabetes (can lead to kidney disease) (1 mark)</w:t>
      </w:r>
    </w:p>
    <w:p w:rsidR="005F6A74" w:rsidRPr="005F6A74" w:rsidRDefault="005F6A74" w:rsidP="0017304F">
      <w:pPr>
        <w:numPr>
          <w:ilvl w:val="0"/>
          <w:numId w:val="14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sz w:val="24"/>
          <w:szCs w:val="24"/>
        </w:rPr>
        <w:t xml:space="preserve">Hypertension (can lead to kidney disease) (1 mark) </w:t>
      </w:r>
      <w:r w:rsidRPr="005F6A74">
        <w:rPr>
          <w:rFonts w:ascii="Times New Roman" w:eastAsia="Times New Roman" w:hAnsi="Times New Roman" w:cs="Times New Roman"/>
          <w:i/>
          <w:iCs/>
          <w:sz w:val="24"/>
          <w:szCs w:val="24"/>
        </w:rPr>
        <w:t>(Any other valid kidney disease not mentioned in (c) (if (c) implied a specific one))</w:t>
      </w:r>
    </w:p>
    <w:p w:rsidR="005F6A74" w:rsidRPr="005F6A74" w:rsidRDefault="005F6A74" w:rsidP="005F6A74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b/>
          <w:bCs/>
          <w:sz w:val="24"/>
          <w:szCs w:val="24"/>
        </w:rPr>
        <w:t>e) The teacher has provided the picture below of a tool used to measure length.</w:t>
      </w:r>
      <w:r w:rsidRPr="005F6A7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F6A74">
        <w:rPr>
          <w:rFonts w:ascii="Times New Roman" w:eastAsia="Times New Roman" w:hAnsi="Times New Roman" w:cs="Times New Roman"/>
          <w:i/>
          <w:iCs/>
          <w:sz w:val="24"/>
          <w:szCs w:val="24"/>
        </w:rPr>
        <w:t>(Assuming the picture is of a tape measure, as stated in the apparatus list for Q2)</w:t>
      </w:r>
    </w:p>
    <w:p w:rsidR="005F6A74" w:rsidRPr="005F6A74" w:rsidRDefault="005F6A74" w:rsidP="005F6A74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b/>
          <w:bCs/>
          <w:sz w:val="24"/>
          <w:szCs w:val="24"/>
        </w:rPr>
        <w:t>State the SI unit used to measure length. (1 mark)</w:t>
      </w:r>
    </w:p>
    <w:p w:rsidR="005F6A74" w:rsidRPr="005F6A74" w:rsidRDefault="005F6A74" w:rsidP="005F6A74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sz w:val="24"/>
          <w:szCs w:val="24"/>
        </w:rPr>
        <w:t>Metre / Meter (1 mark)</w:t>
      </w:r>
    </w:p>
    <w:p w:rsidR="005F6A74" w:rsidRPr="005F6A74" w:rsidRDefault="005F6A74" w:rsidP="005F6A74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b/>
          <w:bCs/>
          <w:sz w:val="24"/>
          <w:szCs w:val="24"/>
        </w:rPr>
        <w:t>V. Rubrics for Assessment</w:t>
      </w:r>
    </w:p>
    <w:p w:rsidR="005F6A74" w:rsidRPr="005F6A74" w:rsidRDefault="005F6A74" w:rsidP="005F6A74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b/>
          <w:bCs/>
          <w:sz w:val="24"/>
          <w:szCs w:val="24"/>
        </w:rPr>
        <w:t>General Rubric Guidelines:</w:t>
      </w:r>
    </w:p>
    <w:p w:rsidR="005F6A74" w:rsidRPr="005F6A74" w:rsidRDefault="005F6A74" w:rsidP="005F6A74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b/>
          <w:bCs/>
          <w:sz w:val="24"/>
          <w:szCs w:val="24"/>
        </w:rPr>
        <w:t>EE (Exceeds Expectations):</w:t>
      </w:r>
      <w:r w:rsidRPr="005F6A74">
        <w:rPr>
          <w:rFonts w:ascii="Times New Roman" w:eastAsia="Times New Roman" w:hAnsi="Times New Roman" w:cs="Times New Roman"/>
          <w:sz w:val="24"/>
          <w:szCs w:val="24"/>
        </w:rPr>
        <w:t xml:space="preserve"> Demonstrates a thorough understanding, performs tasks skillfully, and provides comprehensive and accurate responses.</w:t>
      </w:r>
    </w:p>
    <w:p w:rsidR="005F6A74" w:rsidRPr="005F6A74" w:rsidRDefault="005F6A74" w:rsidP="005F6A74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b/>
          <w:bCs/>
          <w:sz w:val="24"/>
          <w:szCs w:val="24"/>
        </w:rPr>
        <w:t>ME (Meets Expectations):</w:t>
      </w:r>
      <w:r w:rsidRPr="005F6A74">
        <w:rPr>
          <w:rFonts w:ascii="Times New Roman" w:eastAsia="Times New Roman" w:hAnsi="Times New Roman" w:cs="Times New Roman"/>
          <w:sz w:val="24"/>
          <w:szCs w:val="24"/>
        </w:rPr>
        <w:t xml:space="preserve"> Demonstrates a good understanding, performs tasks competently, and provides mostly accurate responses.</w:t>
      </w:r>
    </w:p>
    <w:p w:rsidR="005F6A74" w:rsidRPr="005F6A74" w:rsidRDefault="005F6A74" w:rsidP="005F6A74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b/>
          <w:bCs/>
          <w:sz w:val="24"/>
          <w:szCs w:val="24"/>
        </w:rPr>
        <w:t>AE (Approaching Expectations):</w:t>
      </w:r>
      <w:r w:rsidRPr="005F6A74">
        <w:rPr>
          <w:rFonts w:ascii="Times New Roman" w:eastAsia="Times New Roman" w:hAnsi="Times New Roman" w:cs="Times New Roman"/>
          <w:sz w:val="24"/>
          <w:szCs w:val="24"/>
        </w:rPr>
        <w:t xml:space="preserve"> Shows some understanding but with gaps or inconsistencies, performs tasks with some difficulty, and provides partially accurate responses.</w:t>
      </w:r>
    </w:p>
    <w:p w:rsidR="005F6A74" w:rsidRPr="005F6A74" w:rsidRDefault="005F6A74" w:rsidP="005F6A74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b/>
          <w:bCs/>
          <w:sz w:val="24"/>
          <w:szCs w:val="24"/>
        </w:rPr>
        <w:t>BE (Below Expectations):</w:t>
      </w:r>
      <w:r w:rsidRPr="005F6A74">
        <w:rPr>
          <w:rFonts w:ascii="Times New Roman" w:eastAsia="Times New Roman" w:hAnsi="Times New Roman" w:cs="Times New Roman"/>
          <w:sz w:val="24"/>
          <w:szCs w:val="24"/>
        </w:rPr>
        <w:t xml:space="preserve"> Demonstrates minimal understanding, struggles significantly with tasks, and provides mostly inaccurate or irrelevant responses.</w:t>
      </w:r>
    </w:p>
    <w:p w:rsidR="005F6A74" w:rsidRPr="005F6A74" w:rsidRDefault="005F6A74" w:rsidP="005F6A74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6A74">
        <w:rPr>
          <w:rFonts w:ascii="Times New Roman" w:eastAsia="Times New Roman" w:hAnsi="Times New Roman" w:cs="Times New Roman"/>
          <w:b/>
          <w:bCs/>
          <w:sz w:val="24"/>
          <w:szCs w:val="24"/>
        </w:rPr>
        <w:t>Rubric for Question One: Separation of Mixtures (20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7"/>
        <w:gridCol w:w="3405"/>
        <w:gridCol w:w="1924"/>
        <w:gridCol w:w="2081"/>
        <w:gridCol w:w="2447"/>
      </w:tblGrid>
      <w:tr w:rsidR="00B51E55" w:rsidRPr="00B51E55" w:rsidTr="00B51E55">
        <w:tc>
          <w:tcPr>
            <w:tcW w:w="0" w:type="auto"/>
            <w:hideMark/>
          </w:tcPr>
          <w:p w:rsidR="00B51E55" w:rsidRPr="00B51E55" w:rsidRDefault="00B51E55" w:rsidP="00B51E5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1E55">
              <w:rPr>
                <w:rFonts w:ascii="Times New Roman" w:eastAsia="Times New Roman" w:hAnsi="Times New Roman" w:cs="Times New Roman"/>
                <w:sz w:val="24"/>
                <w:szCs w:val="24"/>
              </w:rPr>
              <w:t>Criteria</w:t>
            </w:r>
          </w:p>
        </w:tc>
        <w:tc>
          <w:tcPr>
            <w:tcW w:w="0" w:type="auto"/>
            <w:hideMark/>
          </w:tcPr>
          <w:p w:rsidR="00B51E55" w:rsidRPr="00B51E55" w:rsidRDefault="00B51E55" w:rsidP="00B51E5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1E55">
              <w:rPr>
                <w:rFonts w:ascii="Times New Roman" w:eastAsia="Times New Roman" w:hAnsi="Times New Roman" w:cs="Times New Roman"/>
                <w:sz w:val="24"/>
                <w:szCs w:val="24"/>
              </w:rPr>
              <w:t>EE (Exceeds Expectations) (4-6 marks)</w:t>
            </w:r>
          </w:p>
        </w:tc>
        <w:tc>
          <w:tcPr>
            <w:tcW w:w="0" w:type="auto"/>
            <w:hideMark/>
          </w:tcPr>
          <w:p w:rsidR="00B51E55" w:rsidRPr="00B51E55" w:rsidRDefault="00B51E55" w:rsidP="00B51E5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1E55">
              <w:rPr>
                <w:rFonts w:ascii="Times New Roman" w:eastAsia="Times New Roman" w:hAnsi="Times New Roman" w:cs="Times New Roman"/>
                <w:sz w:val="24"/>
                <w:szCs w:val="24"/>
              </w:rPr>
              <w:t>ME (Meets Expectations) (3-4 marks)</w:t>
            </w:r>
          </w:p>
        </w:tc>
        <w:tc>
          <w:tcPr>
            <w:tcW w:w="0" w:type="auto"/>
            <w:hideMark/>
          </w:tcPr>
          <w:p w:rsidR="00B51E55" w:rsidRPr="00B51E55" w:rsidRDefault="00B51E55" w:rsidP="00B51E5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1E55">
              <w:rPr>
                <w:rFonts w:ascii="Times New Roman" w:eastAsia="Times New Roman" w:hAnsi="Times New Roman" w:cs="Times New Roman"/>
                <w:sz w:val="24"/>
                <w:szCs w:val="24"/>
              </w:rPr>
              <w:t>AE (Approaching Expectations) (1-2 marks)</w:t>
            </w:r>
          </w:p>
        </w:tc>
        <w:tc>
          <w:tcPr>
            <w:tcW w:w="0" w:type="auto"/>
            <w:hideMark/>
          </w:tcPr>
          <w:p w:rsidR="00B51E55" w:rsidRPr="00B51E55" w:rsidRDefault="00B51E55" w:rsidP="00B51E5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1E55">
              <w:rPr>
                <w:rFonts w:ascii="Times New Roman" w:eastAsia="Times New Roman" w:hAnsi="Times New Roman" w:cs="Times New Roman"/>
                <w:sz w:val="24"/>
                <w:szCs w:val="24"/>
              </w:rPr>
              <w:t>BE (Below Expectations) (0 marks)</w:t>
            </w:r>
          </w:p>
        </w:tc>
      </w:tr>
      <w:tr w:rsidR="00B51E55" w:rsidRPr="00B51E55" w:rsidTr="00B51E55">
        <w:tc>
          <w:tcPr>
            <w:tcW w:w="0" w:type="auto"/>
            <w:hideMark/>
          </w:tcPr>
          <w:p w:rsidR="00B51E55" w:rsidRPr="00B51E55" w:rsidRDefault="00B51E55" w:rsidP="00B51E5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1E5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a) </w:t>
            </w:r>
            <w:r w:rsidRPr="00B51E5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lastRenderedPageBreak/>
              <w:t>Separation Steps (6 marks)</w:t>
            </w:r>
          </w:p>
        </w:tc>
        <w:tc>
          <w:tcPr>
            <w:tcW w:w="0" w:type="auto"/>
            <w:hideMark/>
          </w:tcPr>
          <w:p w:rsidR="00B51E55" w:rsidRPr="00B51E55" w:rsidRDefault="00B51E55" w:rsidP="00B51E5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1E55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All 6 steps are listed in the </w:t>
            </w:r>
            <w:r w:rsidRPr="00B51E55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correct logical sequence. Each step is clearly described and scientifically accurate. Demonstrates a full understanding of the separation process.</w:t>
            </w:r>
          </w:p>
        </w:tc>
        <w:tc>
          <w:tcPr>
            <w:tcW w:w="0" w:type="auto"/>
            <w:hideMark/>
          </w:tcPr>
          <w:p w:rsidR="00B51E55" w:rsidRPr="00B51E55" w:rsidRDefault="00B51E55" w:rsidP="00B51E5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1E55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5-6 steps are </w:t>
            </w:r>
            <w:r w:rsidRPr="00B51E55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listed, mostly in the correct sequence. Descriptions are generally clear and accurate. Shows a good understanding of the process.</w:t>
            </w:r>
          </w:p>
        </w:tc>
        <w:tc>
          <w:tcPr>
            <w:tcW w:w="0" w:type="auto"/>
            <w:hideMark/>
          </w:tcPr>
          <w:p w:rsidR="00B51E55" w:rsidRPr="00B51E55" w:rsidRDefault="00B51E55" w:rsidP="00B51E5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1E55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3-4 steps are listed, </w:t>
            </w:r>
            <w:r w:rsidRPr="00B51E55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with some errors in sequence or description. Descriptions may be vague or contain minor inaccuracies. Shows a partial understanding of the process.</w:t>
            </w:r>
          </w:p>
        </w:tc>
        <w:tc>
          <w:tcPr>
            <w:tcW w:w="0" w:type="auto"/>
            <w:hideMark/>
          </w:tcPr>
          <w:p w:rsidR="00B51E55" w:rsidRPr="00B51E55" w:rsidRDefault="00B51E55" w:rsidP="00B51E5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1E55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Fewer than 3 steps </w:t>
            </w:r>
            <w:r w:rsidRPr="00B51E55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listed, or steps are completely out of sequence/incorrect. Descriptions are unclear, inaccurate, or missing. Shows little to no understanding of the process.</w:t>
            </w:r>
          </w:p>
        </w:tc>
      </w:tr>
      <w:tr w:rsidR="00B51E55" w:rsidRPr="00B51E55" w:rsidTr="00B51E55">
        <w:tc>
          <w:tcPr>
            <w:tcW w:w="0" w:type="auto"/>
            <w:hideMark/>
          </w:tcPr>
          <w:p w:rsidR="00B51E55" w:rsidRPr="00B51E55" w:rsidRDefault="00B51E55" w:rsidP="00B51E5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1E5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lastRenderedPageBreak/>
              <w:t>b) Separation Methods (2 marks)</w:t>
            </w:r>
          </w:p>
        </w:tc>
        <w:tc>
          <w:tcPr>
            <w:tcW w:w="0" w:type="auto"/>
            <w:hideMark/>
          </w:tcPr>
          <w:p w:rsidR="00B51E55" w:rsidRPr="00B51E55" w:rsidRDefault="00B51E55" w:rsidP="00B51E5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1E55">
              <w:rPr>
                <w:rFonts w:ascii="Times New Roman" w:eastAsia="Times New Roman" w:hAnsi="Times New Roman" w:cs="Times New Roman"/>
                <w:sz w:val="24"/>
                <w:szCs w:val="24"/>
              </w:rPr>
              <w:t>Both separation methods (Filtration, Evaporation/Crystallization) are correctly identified.</w:t>
            </w:r>
          </w:p>
        </w:tc>
        <w:tc>
          <w:tcPr>
            <w:tcW w:w="0" w:type="auto"/>
            <w:hideMark/>
          </w:tcPr>
          <w:p w:rsidR="00B51E55" w:rsidRPr="00B51E55" w:rsidRDefault="00B51E55" w:rsidP="00B51E5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1E55">
              <w:rPr>
                <w:rFonts w:ascii="Times New Roman" w:eastAsia="Times New Roman" w:hAnsi="Times New Roman" w:cs="Times New Roman"/>
                <w:sz w:val="24"/>
                <w:szCs w:val="24"/>
              </w:rPr>
              <w:t>One separation method is correctly identified.</w:t>
            </w:r>
          </w:p>
        </w:tc>
        <w:tc>
          <w:tcPr>
            <w:tcW w:w="0" w:type="auto"/>
            <w:hideMark/>
          </w:tcPr>
          <w:p w:rsidR="00B51E55" w:rsidRPr="00B51E55" w:rsidRDefault="00B51E55" w:rsidP="00B51E5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1E55">
              <w:rPr>
                <w:rFonts w:ascii="Times New Roman" w:eastAsia="Times New Roman" w:hAnsi="Times New Roman" w:cs="Times New Roman"/>
                <w:sz w:val="24"/>
                <w:szCs w:val="24"/>
              </w:rPr>
              <w:t>No correct methods identified, or incorrect methods are given.</w:t>
            </w:r>
          </w:p>
        </w:tc>
        <w:tc>
          <w:tcPr>
            <w:tcW w:w="0" w:type="auto"/>
            <w:hideMark/>
          </w:tcPr>
          <w:p w:rsidR="00B51E55" w:rsidRPr="00B51E55" w:rsidRDefault="00B51E55" w:rsidP="00B51E5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51E55" w:rsidRPr="00B51E55" w:rsidTr="00B51E55">
        <w:tc>
          <w:tcPr>
            <w:tcW w:w="0" w:type="auto"/>
            <w:hideMark/>
          </w:tcPr>
          <w:p w:rsidR="00B51E55" w:rsidRPr="00B51E55" w:rsidRDefault="00B51E55" w:rsidP="00B51E5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1E5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) Lab Instruments (3 marks)</w:t>
            </w:r>
          </w:p>
        </w:tc>
        <w:tc>
          <w:tcPr>
            <w:tcW w:w="0" w:type="auto"/>
            <w:hideMark/>
          </w:tcPr>
          <w:p w:rsidR="00B51E55" w:rsidRPr="00B51E55" w:rsidRDefault="00B51E55" w:rsidP="00B51E5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1E55">
              <w:rPr>
                <w:rFonts w:ascii="Times New Roman" w:eastAsia="Times New Roman" w:hAnsi="Times New Roman" w:cs="Times New Roman"/>
                <w:sz w:val="24"/>
                <w:szCs w:val="24"/>
              </w:rPr>
              <w:t>Three basic laboratory instruments are correctly identified.</w:t>
            </w:r>
          </w:p>
        </w:tc>
        <w:tc>
          <w:tcPr>
            <w:tcW w:w="0" w:type="auto"/>
            <w:hideMark/>
          </w:tcPr>
          <w:p w:rsidR="00B51E55" w:rsidRPr="00B51E55" w:rsidRDefault="00B51E55" w:rsidP="00B51E5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1E55">
              <w:rPr>
                <w:rFonts w:ascii="Times New Roman" w:eastAsia="Times New Roman" w:hAnsi="Times New Roman" w:cs="Times New Roman"/>
                <w:sz w:val="24"/>
                <w:szCs w:val="24"/>
              </w:rPr>
              <w:t>Two basic laboratory instruments are correctly identified.</w:t>
            </w:r>
          </w:p>
        </w:tc>
        <w:tc>
          <w:tcPr>
            <w:tcW w:w="0" w:type="auto"/>
            <w:hideMark/>
          </w:tcPr>
          <w:p w:rsidR="00B51E55" w:rsidRPr="00B51E55" w:rsidRDefault="00B51E55" w:rsidP="00B51E5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1E55">
              <w:rPr>
                <w:rFonts w:ascii="Times New Roman" w:eastAsia="Times New Roman" w:hAnsi="Times New Roman" w:cs="Times New Roman"/>
                <w:sz w:val="24"/>
                <w:szCs w:val="24"/>
              </w:rPr>
              <w:t>One basic laboratory instrument is correctly identified.</w:t>
            </w:r>
          </w:p>
        </w:tc>
        <w:tc>
          <w:tcPr>
            <w:tcW w:w="0" w:type="auto"/>
            <w:hideMark/>
          </w:tcPr>
          <w:p w:rsidR="00B51E55" w:rsidRPr="00B51E55" w:rsidRDefault="00B51E55" w:rsidP="00B51E5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1E55">
              <w:rPr>
                <w:rFonts w:ascii="Times New Roman" w:eastAsia="Times New Roman" w:hAnsi="Times New Roman" w:cs="Times New Roman"/>
                <w:sz w:val="24"/>
                <w:szCs w:val="24"/>
              </w:rPr>
              <w:t>No correct instruments identified.</w:t>
            </w:r>
          </w:p>
        </w:tc>
      </w:tr>
      <w:tr w:rsidR="00B51E55" w:rsidRPr="00B51E55" w:rsidTr="00B51E55">
        <w:tc>
          <w:tcPr>
            <w:tcW w:w="0" w:type="auto"/>
            <w:hideMark/>
          </w:tcPr>
          <w:p w:rsidR="00B51E55" w:rsidRPr="00B51E55" w:rsidRDefault="00B51E55" w:rsidP="00B51E5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1E5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) Lab Safety Reasons (2 marks)</w:t>
            </w:r>
          </w:p>
        </w:tc>
        <w:tc>
          <w:tcPr>
            <w:tcW w:w="0" w:type="auto"/>
            <w:hideMark/>
          </w:tcPr>
          <w:p w:rsidR="00B51E55" w:rsidRPr="00B51E55" w:rsidRDefault="00B51E55" w:rsidP="00B51E5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1E55">
              <w:rPr>
                <w:rFonts w:ascii="Times New Roman" w:eastAsia="Times New Roman" w:hAnsi="Times New Roman" w:cs="Times New Roman"/>
                <w:sz w:val="24"/>
                <w:szCs w:val="24"/>
              </w:rPr>
              <w:t>Two distinct and valid reasons for observing lab safety are clearly stated.</w:t>
            </w:r>
          </w:p>
        </w:tc>
        <w:tc>
          <w:tcPr>
            <w:tcW w:w="0" w:type="auto"/>
            <w:hideMark/>
          </w:tcPr>
          <w:p w:rsidR="00B51E55" w:rsidRPr="00B51E55" w:rsidRDefault="00B51E55" w:rsidP="00B51E5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1E55">
              <w:rPr>
                <w:rFonts w:ascii="Times New Roman" w:eastAsia="Times New Roman" w:hAnsi="Times New Roman" w:cs="Times New Roman"/>
                <w:sz w:val="24"/>
                <w:szCs w:val="24"/>
              </w:rPr>
              <w:t>One distinct and valid reason for observing lab safety is stated.</w:t>
            </w:r>
          </w:p>
        </w:tc>
        <w:tc>
          <w:tcPr>
            <w:tcW w:w="0" w:type="auto"/>
            <w:hideMark/>
          </w:tcPr>
          <w:p w:rsidR="00B51E55" w:rsidRPr="00B51E55" w:rsidRDefault="00B51E55" w:rsidP="00B51E5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1E55">
              <w:rPr>
                <w:rFonts w:ascii="Times New Roman" w:eastAsia="Times New Roman" w:hAnsi="Times New Roman" w:cs="Times New Roman"/>
                <w:sz w:val="24"/>
                <w:szCs w:val="24"/>
              </w:rPr>
              <w:t>Reason(s) are vague, partially correct, or irrelevant.</w:t>
            </w:r>
          </w:p>
        </w:tc>
        <w:tc>
          <w:tcPr>
            <w:tcW w:w="0" w:type="auto"/>
            <w:hideMark/>
          </w:tcPr>
          <w:p w:rsidR="00B51E55" w:rsidRPr="00B51E55" w:rsidRDefault="00B51E55" w:rsidP="00B51E5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1E55">
              <w:rPr>
                <w:rFonts w:ascii="Times New Roman" w:eastAsia="Times New Roman" w:hAnsi="Times New Roman" w:cs="Times New Roman"/>
                <w:sz w:val="24"/>
                <w:szCs w:val="24"/>
              </w:rPr>
              <w:t>No correct reasons given.</w:t>
            </w:r>
          </w:p>
        </w:tc>
      </w:tr>
      <w:tr w:rsidR="00B51E55" w:rsidRPr="00B51E55" w:rsidTr="00B51E55">
        <w:tc>
          <w:tcPr>
            <w:tcW w:w="0" w:type="auto"/>
            <w:hideMark/>
          </w:tcPr>
          <w:p w:rsidR="00B51E55" w:rsidRPr="00B51E55" w:rsidRDefault="00B51E55" w:rsidP="00B51E5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1E5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) Everyday Mixtures &amp; Separation (4 marks)</w:t>
            </w:r>
          </w:p>
        </w:tc>
        <w:tc>
          <w:tcPr>
            <w:tcW w:w="0" w:type="auto"/>
            <w:hideMark/>
          </w:tcPr>
          <w:p w:rsidR="00B51E55" w:rsidRPr="00B51E55" w:rsidRDefault="00B51E55" w:rsidP="00B51E5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1E55">
              <w:rPr>
                <w:rFonts w:ascii="Times New Roman" w:eastAsia="Times New Roman" w:hAnsi="Times New Roman" w:cs="Times New Roman"/>
                <w:sz w:val="24"/>
                <w:szCs w:val="24"/>
              </w:rPr>
              <w:t>Two examples of everyday mixtures are given, and their respective correct methods of separation are clearly stated for both.</w:t>
            </w:r>
          </w:p>
        </w:tc>
        <w:tc>
          <w:tcPr>
            <w:tcW w:w="0" w:type="auto"/>
            <w:hideMark/>
          </w:tcPr>
          <w:p w:rsidR="00B51E55" w:rsidRPr="00B51E55" w:rsidRDefault="00B51E55" w:rsidP="00B51E5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1E55">
              <w:rPr>
                <w:rFonts w:ascii="Times New Roman" w:eastAsia="Times New Roman" w:hAnsi="Times New Roman" w:cs="Times New Roman"/>
                <w:sz w:val="24"/>
                <w:szCs w:val="24"/>
              </w:rPr>
              <w:t>One example of an everyday mixture is given with its correct method of separation, or two examples are given but only one method is correct.</w:t>
            </w:r>
          </w:p>
        </w:tc>
        <w:tc>
          <w:tcPr>
            <w:tcW w:w="0" w:type="auto"/>
            <w:hideMark/>
          </w:tcPr>
          <w:p w:rsidR="00B51E55" w:rsidRPr="00B51E55" w:rsidRDefault="00B51E55" w:rsidP="00B51E5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1E55">
              <w:rPr>
                <w:rFonts w:ascii="Times New Roman" w:eastAsia="Times New Roman" w:hAnsi="Times New Roman" w:cs="Times New Roman"/>
                <w:sz w:val="24"/>
                <w:szCs w:val="24"/>
              </w:rPr>
              <w:t>One example of an everyday mixture is given but the method of separation is incorrect or unclear, or two examples are given with incorrect/vague methods.</w:t>
            </w:r>
          </w:p>
        </w:tc>
        <w:tc>
          <w:tcPr>
            <w:tcW w:w="0" w:type="auto"/>
            <w:hideMark/>
          </w:tcPr>
          <w:p w:rsidR="00B51E55" w:rsidRPr="00B51E55" w:rsidRDefault="00B51E55" w:rsidP="00B51E5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1E55">
              <w:rPr>
                <w:rFonts w:ascii="Times New Roman" w:eastAsia="Times New Roman" w:hAnsi="Times New Roman" w:cs="Times New Roman"/>
                <w:sz w:val="24"/>
                <w:szCs w:val="24"/>
              </w:rPr>
              <w:t>No correct examples or methods are given.</w:t>
            </w:r>
          </w:p>
        </w:tc>
      </w:tr>
      <w:tr w:rsidR="00B51E55" w:rsidRPr="00B51E55" w:rsidTr="00B51E55">
        <w:tc>
          <w:tcPr>
            <w:tcW w:w="0" w:type="auto"/>
            <w:hideMark/>
          </w:tcPr>
          <w:p w:rsidR="00B51E55" w:rsidRPr="00B51E55" w:rsidRDefault="00B51E55" w:rsidP="00B51E5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1E5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) Filtering Setup Diagram (3 marks)</w:t>
            </w:r>
          </w:p>
        </w:tc>
        <w:tc>
          <w:tcPr>
            <w:tcW w:w="0" w:type="auto"/>
            <w:hideMark/>
          </w:tcPr>
          <w:p w:rsidR="00B51E55" w:rsidRPr="00B51E55" w:rsidRDefault="00B51E55" w:rsidP="00B51E5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1E55">
              <w:rPr>
                <w:rFonts w:ascii="Times New Roman" w:eastAsia="Times New Roman" w:hAnsi="Times New Roman" w:cs="Times New Roman"/>
                <w:sz w:val="24"/>
                <w:szCs w:val="24"/>
              </w:rPr>
              <w:t>Drawing is clear, accurate, and includes all essential components (funnel, filter paper, beaker for filtrate, stand). All components are correctly labeled. Shows excellent understanding of scientific drawing conventions.</w:t>
            </w:r>
          </w:p>
        </w:tc>
        <w:tc>
          <w:tcPr>
            <w:tcW w:w="0" w:type="auto"/>
            <w:hideMark/>
          </w:tcPr>
          <w:p w:rsidR="00B51E55" w:rsidRPr="00B51E55" w:rsidRDefault="00B51E55" w:rsidP="00B51E5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1E55">
              <w:rPr>
                <w:rFonts w:ascii="Times New Roman" w:eastAsia="Times New Roman" w:hAnsi="Times New Roman" w:cs="Times New Roman"/>
                <w:sz w:val="24"/>
                <w:szCs w:val="24"/>
              </w:rPr>
              <w:t>Drawing includes most essential components and is generally clear. Most components are correctly labeled. Shows good understanding of scientific drawing.</w:t>
            </w:r>
          </w:p>
        </w:tc>
        <w:tc>
          <w:tcPr>
            <w:tcW w:w="0" w:type="auto"/>
            <w:hideMark/>
          </w:tcPr>
          <w:p w:rsidR="00B51E55" w:rsidRPr="00B51E55" w:rsidRDefault="00B51E55" w:rsidP="00B51E5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1E55">
              <w:rPr>
                <w:rFonts w:ascii="Times New Roman" w:eastAsia="Times New Roman" w:hAnsi="Times New Roman" w:cs="Times New Roman"/>
                <w:sz w:val="24"/>
                <w:szCs w:val="24"/>
              </w:rPr>
              <w:t>Drawing includes some essential components but may be incomplete or unclear. Some components are incorrectly labeled or missing labels. Shows basic understanding.</w:t>
            </w:r>
          </w:p>
        </w:tc>
        <w:tc>
          <w:tcPr>
            <w:tcW w:w="0" w:type="auto"/>
            <w:hideMark/>
          </w:tcPr>
          <w:p w:rsidR="00B51E55" w:rsidRPr="00B51E55" w:rsidRDefault="00B51E55" w:rsidP="00B51E5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1E55">
              <w:rPr>
                <w:rFonts w:ascii="Times New Roman" w:eastAsia="Times New Roman" w:hAnsi="Times New Roman" w:cs="Times New Roman"/>
                <w:sz w:val="24"/>
                <w:szCs w:val="24"/>
              </w:rPr>
              <w:t>Drawing is missing essential components, is highly inaccurate, or unidentifiable. Labels are incorrect or absent. Shows very limited understanding.</w:t>
            </w:r>
          </w:p>
        </w:tc>
      </w:tr>
    </w:tbl>
    <w:p w:rsidR="00B51E55" w:rsidRDefault="00B51E55" w:rsidP="00B51E5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B51E55" w:rsidRDefault="00B51E55" w:rsidP="00B51E5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B51E55" w:rsidRDefault="00B51E55" w:rsidP="00B51E5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B51E55" w:rsidRPr="00B51E55" w:rsidRDefault="00B51E55" w:rsidP="00B51E5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51E55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Detailed Rubric for Question Two (Human Excretory System &amp; Measurement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78"/>
        <w:gridCol w:w="2743"/>
        <w:gridCol w:w="2127"/>
        <w:gridCol w:w="2478"/>
        <w:gridCol w:w="2588"/>
      </w:tblGrid>
      <w:tr w:rsidR="00B51E55" w:rsidRPr="00B51E55" w:rsidTr="00B51E55">
        <w:tc>
          <w:tcPr>
            <w:tcW w:w="0" w:type="auto"/>
            <w:hideMark/>
          </w:tcPr>
          <w:p w:rsidR="00B51E55" w:rsidRPr="00B51E55" w:rsidRDefault="00B51E55" w:rsidP="00B51E5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1E55">
              <w:rPr>
                <w:rFonts w:ascii="Times New Roman" w:eastAsia="Times New Roman" w:hAnsi="Times New Roman" w:cs="Times New Roman"/>
                <w:sz w:val="24"/>
                <w:szCs w:val="24"/>
              </w:rPr>
              <w:t>Criteria</w:t>
            </w:r>
          </w:p>
        </w:tc>
        <w:tc>
          <w:tcPr>
            <w:tcW w:w="0" w:type="auto"/>
            <w:hideMark/>
          </w:tcPr>
          <w:p w:rsidR="00B51E55" w:rsidRPr="00B51E55" w:rsidRDefault="00B51E55" w:rsidP="00B51E5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1E55">
              <w:rPr>
                <w:rFonts w:ascii="Times New Roman" w:eastAsia="Times New Roman" w:hAnsi="Times New Roman" w:cs="Times New Roman"/>
                <w:sz w:val="24"/>
                <w:szCs w:val="24"/>
              </w:rPr>
              <w:t>EE (Exceeds Expectations) (9-10 marks)</w:t>
            </w:r>
          </w:p>
        </w:tc>
        <w:tc>
          <w:tcPr>
            <w:tcW w:w="0" w:type="auto"/>
            <w:hideMark/>
          </w:tcPr>
          <w:p w:rsidR="00B51E55" w:rsidRPr="00B51E55" w:rsidRDefault="00B51E55" w:rsidP="00B51E5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1E55">
              <w:rPr>
                <w:rFonts w:ascii="Times New Roman" w:eastAsia="Times New Roman" w:hAnsi="Times New Roman" w:cs="Times New Roman"/>
                <w:sz w:val="24"/>
                <w:szCs w:val="24"/>
              </w:rPr>
              <w:t>ME (Meets Expectations) (6-8 marks)</w:t>
            </w:r>
          </w:p>
        </w:tc>
        <w:tc>
          <w:tcPr>
            <w:tcW w:w="0" w:type="auto"/>
            <w:hideMark/>
          </w:tcPr>
          <w:p w:rsidR="00B51E55" w:rsidRPr="00B51E55" w:rsidRDefault="00B51E55" w:rsidP="00B51E5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1E55">
              <w:rPr>
                <w:rFonts w:ascii="Times New Roman" w:eastAsia="Times New Roman" w:hAnsi="Times New Roman" w:cs="Times New Roman"/>
                <w:sz w:val="24"/>
                <w:szCs w:val="24"/>
              </w:rPr>
              <w:t>AE (Approaching Expectations) (3-5 marks)</w:t>
            </w:r>
          </w:p>
        </w:tc>
        <w:tc>
          <w:tcPr>
            <w:tcW w:w="0" w:type="auto"/>
            <w:hideMark/>
          </w:tcPr>
          <w:p w:rsidR="00B51E55" w:rsidRPr="00B51E55" w:rsidRDefault="00B51E55" w:rsidP="00B51E5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1E55">
              <w:rPr>
                <w:rFonts w:ascii="Times New Roman" w:eastAsia="Times New Roman" w:hAnsi="Times New Roman" w:cs="Times New Roman"/>
                <w:sz w:val="24"/>
                <w:szCs w:val="24"/>
              </w:rPr>
              <w:t>BE (Below Expectations) (0-2 marks)</w:t>
            </w:r>
          </w:p>
        </w:tc>
      </w:tr>
      <w:tr w:rsidR="00B51E55" w:rsidRPr="00B51E55" w:rsidTr="00B51E55">
        <w:tc>
          <w:tcPr>
            <w:tcW w:w="0" w:type="auto"/>
            <w:hideMark/>
          </w:tcPr>
          <w:p w:rsidR="00B51E55" w:rsidRPr="00B51E55" w:rsidRDefault="00B51E55" w:rsidP="00B51E5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1E5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) Labeling Excretory Parts (4 marks)</w:t>
            </w:r>
          </w:p>
        </w:tc>
        <w:tc>
          <w:tcPr>
            <w:tcW w:w="0" w:type="auto"/>
            <w:hideMark/>
          </w:tcPr>
          <w:p w:rsidR="00B51E55" w:rsidRPr="00B51E55" w:rsidRDefault="00B51E55" w:rsidP="00B51E5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1E55">
              <w:rPr>
                <w:rFonts w:ascii="Times New Roman" w:eastAsia="Times New Roman" w:hAnsi="Times New Roman" w:cs="Times New Roman"/>
                <w:sz w:val="24"/>
                <w:szCs w:val="24"/>
              </w:rPr>
              <w:t>All four parts (Kidney, Ureter, Bladder, Urethra) are correctly identified and accurately labeled on the torso model/diagram. Demonstrates comprehensive anatomical knowledge.</w:t>
            </w:r>
          </w:p>
        </w:tc>
        <w:tc>
          <w:tcPr>
            <w:tcW w:w="0" w:type="auto"/>
            <w:hideMark/>
          </w:tcPr>
          <w:p w:rsidR="00B51E55" w:rsidRPr="00B51E55" w:rsidRDefault="00B51E55" w:rsidP="00B51E5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1E55">
              <w:rPr>
                <w:rFonts w:ascii="Times New Roman" w:eastAsia="Times New Roman" w:hAnsi="Times New Roman" w:cs="Times New Roman"/>
                <w:sz w:val="24"/>
                <w:szCs w:val="24"/>
              </w:rPr>
              <w:t>Three parts are correctly identified and accurately labeled. Demonstrates good anatomical knowledge.</w:t>
            </w:r>
          </w:p>
        </w:tc>
        <w:tc>
          <w:tcPr>
            <w:tcW w:w="0" w:type="auto"/>
            <w:hideMark/>
          </w:tcPr>
          <w:p w:rsidR="00B51E55" w:rsidRPr="00B51E55" w:rsidRDefault="00B51E55" w:rsidP="00B51E5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1E55">
              <w:rPr>
                <w:rFonts w:ascii="Times New Roman" w:eastAsia="Times New Roman" w:hAnsi="Times New Roman" w:cs="Times New Roman"/>
                <w:sz w:val="24"/>
                <w:szCs w:val="24"/>
              </w:rPr>
              <w:t>Two parts are correctly identified and labeled, or all four are attempted but with significant inaccuracies in labeling. Shows some understanding of the system.</w:t>
            </w:r>
          </w:p>
        </w:tc>
        <w:tc>
          <w:tcPr>
            <w:tcW w:w="0" w:type="auto"/>
            <w:hideMark/>
          </w:tcPr>
          <w:p w:rsidR="00B51E55" w:rsidRPr="00B51E55" w:rsidRDefault="00B51E55" w:rsidP="00B51E5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1E5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ewer than two parts are correctly </w:t>
            </w:r>
            <w:proofErr w:type="gramStart"/>
            <w:r w:rsidRPr="00B51E55">
              <w:rPr>
                <w:rFonts w:ascii="Times New Roman" w:eastAsia="Times New Roman" w:hAnsi="Times New Roman" w:cs="Times New Roman"/>
                <w:sz w:val="24"/>
                <w:szCs w:val="24"/>
              </w:rPr>
              <w:t>identified/labeled</w:t>
            </w:r>
            <w:proofErr w:type="gramEnd"/>
            <w:r w:rsidRPr="00B51E55">
              <w:rPr>
                <w:rFonts w:ascii="Times New Roman" w:eastAsia="Times New Roman" w:hAnsi="Times New Roman" w:cs="Times New Roman"/>
                <w:sz w:val="24"/>
                <w:szCs w:val="24"/>
              </w:rPr>
              <w:t>, or all labels are incorrect. Shows minimal anatomical knowledge.</w:t>
            </w:r>
          </w:p>
        </w:tc>
      </w:tr>
      <w:tr w:rsidR="00B51E55" w:rsidRPr="00B51E55" w:rsidTr="00B51E55">
        <w:tc>
          <w:tcPr>
            <w:tcW w:w="0" w:type="auto"/>
            <w:hideMark/>
          </w:tcPr>
          <w:p w:rsidR="00B51E55" w:rsidRPr="00B51E55" w:rsidRDefault="00B51E55" w:rsidP="00B51E5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1E5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) Matching Organ Function (3 marks)</w:t>
            </w:r>
          </w:p>
        </w:tc>
        <w:tc>
          <w:tcPr>
            <w:tcW w:w="0" w:type="auto"/>
            <w:hideMark/>
          </w:tcPr>
          <w:p w:rsidR="00B51E55" w:rsidRPr="00B51E55" w:rsidRDefault="00B51E55" w:rsidP="00B51E5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1E55">
              <w:rPr>
                <w:rFonts w:ascii="Times New Roman" w:eastAsia="Times New Roman" w:hAnsi="Times New Roman" w:cs="Times New Roman"/>
                <w:sz w:val="24"/>
                <w:szCs w:val="24"/>
              </w:rPr>
              <w:t>All three organs are correctly matched with their functions. Demonstrates a clear understanding of the roles of each excretory organ.</w:t>
            </w:r>
          </w:p>
        </w:tc>
        <w:tc>
          <w:tcPr>
            <w:tcW w:w="0" w:type="auto"/>
            <w:hideMark/>
          </w:tcPr>
          <w:p w:rsidR="00B51E55" w:rsidRPr="00B51E55" w:rsidRDefault="00B51E55" w:rsidP="00B51E5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1E55">
              <w:rPr>
                <w:rFonts w:ascii="Times New Roman" w:eastAsia="Times New Roman" w:hAnsi="Times New Roman" w:cs="Times New Roman"/>
                <w:sz w:val="24"/>
                <w:szCs w:val="24"/>
              </w:rPr>
              <w:t>Two organs are correctly matched with their functions. Shows good understanding of organ functions.</w:t>
            </w:r>
          </w:p>
        </w:tc>
        <w:tc>
          <w:tcPr>
            <w:tcW w:w="0" w:type="auto"/>
            <w:hideMark/>
          </w:tcPr>
          <w:p w:rsidR="00B51E55" w:rsidRPr="00B51E55" w:rsidRDefault="00B51E55" w:rsidP="00B51E5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1E55">
              <w:rPr>
                <w:rFonts w:ascii="Times New Roman" w:eastAsia="Times New Roman" w:hAnsi="Times New Roman" w:cs="Times New Roman"/>
                <w:sz w:val="24"/>
                <w:szCs w:val="24"/>
              </w:rPr>
              <w:t>One organ is correctly matched with its function, or matches are generally inaccurate. Shows limited understanding of organ functions.</w:t>
            </w:r>
          </w:p>
        </w:tc>
        <w:tc>
          <w:tcPr>
            <w:tcW w:w="0" w:type="auto"/>
            <w:hideMark/>
          </w:tcPr>
          <w:p w:rsidR="00B51E55" w:rsidRPr="00B51E55" w:rsidRDefault="00B51E55" w:rsidP="00B51E5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1E55">
              <w:rPr>
                <w:rFonts w:ascii="Times New Roman" w:eastAsia="Times New Roman" w:hAnsi="Times New Roman" w:cs="Times New Roman"/>
                <w:sz w:val="24"/>
                <w:szCs w:val="24"/>
              </w:rPr>
              <w:t>No organs are correctly matched. Shows little to no understanding of organ functions.</w:t>
            </w:r>
          </w:p>
        </w:tc>
      </w:tr>
      <w:tr w:rsidR="00B51E55" w:rsidRPr="00B51E55" w:rsidTr="00B51E55">
        <w:tc>
          <w:tcPr>
            <w:tcW w:w="0" w:type="auto"/>
            <w:hideMark/>
          </w:tcPr>
          <w:p w:rsidR="00B51E55" w:rsidRPr="00B51E55" w:rsidRDefault="00B51E55" w:rsidP="00B51E5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1E5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) Identify Kidney Disorder (1 mark)</w:t>
            </w:r>
          </w:p>
        </w:tc>
        <w:tc>
          <w:tcPr>
            <w:tcW w:w="0" w:type="auto"/>
            <w:hideMark/>
          </w:tcPr>
          <w:p w:rsidR="00B51E55" w:rsidRPr="00B51E55" w:rsidRDefault="00B51E55" w:rsidP="00B51E5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1E55">
              <w:rPr>
                <w:rFonts w:ascii="Times New Roman" w:eastAsia="Times New Roman" w:hAnsi="Times New Roman" w:cs="Times New Roman"/>
                <w:sz w:val="24"/>
                <w:szCs w:val="24"/>
              </w:rPr>
              <w:t>Correctly identifies a specific kidney disorder as intended by the question (e.g., Kidney Stones).</w:t>
            </w:r>
          </w:p>
        </w:tc>
        <w:tc>
          <w:tcPr>
            <w:tcW w:w="0" w:type="auto"/>
            <w:hideMark/>
          </w:tcPr>
          <w:p w:rsidR="00B51E55" w:rsidRPr="00B51E55" w:rsidRDefault="00B51E55" w:rsidP="00B51E5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1E55">
              <w:rPr>
                <w:rFonts w:ascii="Times New Roman" w:eastAsia="Times New Roman" w:hAnsi="Times New Roman" w:cs="Times New Roman"/>
                <w:sz w:val="24"/>
                <w:szCs w:val="24"/>
              </w:rPr>
              <w:t>N/A (single mark question)</w:t>
            </w:r>
          </w:p>
        </w:tc>
        <w:tc>
          <w:tcPr>
            <w:tcW w:w="0" w:type="auto"/>
            <w:hideMark/>
          </w:tcPr>
          <w:p w:rsidR="00B51E55" w:rsidRPr="00B51E55" w:rsidRDefault="00B51E55" w:rsidP="00B51E5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1E55">
              <w:rPr>
                <w:rFonts w:ascii="Times New Roman" w:eastAsia="Times New Roman" w:hAnsi="Times New Roman" w:cs="Times New Roman"/>
                <w:sz w:val="24"/>
                <w:szCs w:val="24"/>
              </w:rPr>
              <w:t>N/A (single mark question)</w:t>
            </w:r>
          </w:p>
        </w:tc>
        <w:tc>
          <w:tcPr>
            <w:tcW w:w="0" w:type="auto"/>
            <w:hideMark/>
          </w:tcPr>
          <w:p w:rsidR="00B51E55" w:rsidRPr="00B51E55" w:rsidRDefault="00B51E55" w:rsidP="00B51E5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1E55">
              <w:rPr>
                <w:rFonts w:ascii="Times New Roman" w:eastAsia="Times New Roman" w:hAnsi="Times New Roman" w:cs="Times New Roman"/>
                <w:sz w:val="24"/>
                <w:szCs w:val="24"/>
              </w:rPr>
              <w:t>Incorrect or no answer.</w:t>
            </w:r>
          </w:p>
        </w:tc>
      </w:tr>
      <w:tr w:rsidR="00B51E55" w:rsidRPr="00B51E55" w:rsidTr="00B51E55">
        <w:tc>
          <w:tcPr>
            <w:tcW w:w="0" w:type="auto"/>
            <w:hideMark/>
          </w:tcPr>
          <w:p w:rsidR="00B51E55" w:rsidRPr="00B51E55" w:rsidRDefault="00B51E55" w:rsidP="00B51E5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1E5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) Mention Another Kidney Disease (1 mark)</w:t>
            </w:r>
          </w:p>
        </w:tc>
        <w:tc>
          <w:tcPr>
            <w:tcW w:w="0" w:type="auto"/>
            <w:hideMark/>
          </w:tcPr>
          <w:p w:rsidR="00B51E55" w:rsidRPr="00B51E55" w:rsidRDefault="00B51E55" w:rsidP="00B51E5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1E55">
              <w:rPr>
                <w:rFonts w:ascii="Times New Roman" w:eastAsia="Times New Roman" w:hAnsi="Times New Roman" w:cs="Times New Roman"/>
                <w:sz w:val="24"/>
                <w:szCs w:val="24"/>
              </w:rPr>
              <w:t>Correctly identifies a different kidney disease from the one in (c).</w:t>
            </w:r>
          </w:p>
        </w:tc>
        <w:tc>
          <w:tcPr>
            <w:tcW w:w="0" w:type="auto"/>
            <w:hideMark/>
          </w:tcPr>
          <w:p w:rsidR="00B51E55" w:rsidRPr="00B51E55" w:rsidRDefault="00B51E55" w:rsidP="00B51E5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1E55">
              <w:rPr>
                <w:rFonts w:ascii="Times New Roman" w:eastAsia="Times New Roman" w:hAnsi="Times New Roman" w:cs="Times New Roman"/>
                <w:sz w:val="24"/>
                <w:szCs w:val="24"/>
              </w:rPr>
              <w:t>N/A (single mark question)</w:t>
            </w:r>
          </w:p>
        </w:tc>
        <w:tc>
          <w:tcPr>
            <w:tcW w:w="0" w:type="auto"/>
            <w:hideMark/>
          </w:tcPr>
          <w:p w:rsidR="00B51E55" w:rsidRPr="00B51E55" w:rsidRDefault="00B51E55" w:rsidP="00B51E5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1E55">
              <w:rPr>
                <w:rFonts w:ascii="Times New Roman" w:eastAsia="Times New Roman" w:hAnsi="Times New Roman" w:cs="Times New Roman"/>
                <w:sz w:val="24"/>
                <w:szCs w:val="24"/>
              </w:rPr>
              <w:t>N/A (single mark question)</w:t>
            </w:r>
          </w:p>
        </w:tc>
        <w:tc>
          <w:tcPr>
            <w:tcW w:w="0" w:type="auto"/>
            <w:hideMark/>
          </w:tcPr>
          <w:p w:rsidR="00B51E55" w:rsidRPr="00B51E55" w:rsidRDefault="00B51E55" w:rsidP="00B51E5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1E55">
              <w:rPr>
                <w:rFonts w:ascii="Times New Roman" w:eastAsia="Times New Roman" w:hAnsi="Times New Roman" w:cs="Times New Roman"/>
                <w:sz w:val="24"/>
                <w:szCs w:val="24"/>
              </w:rPr>
              <w:t>Incorrect or no answer.</w:t>
            </w:r>
          </w:p>
        </w:tc>
      </w:tr>
      <w:tr w:rsidR="00B51E55" w:rsidRPr="00B51E55" w:rsidTr="00B51E55">
        <w:tc>
          <w:tcPr>
            <w:tcW w:w="0" w:type="auto"/>
            <w:hideMark/>
          </w:tcPr>
          <w:p w:rsidR="00B51E55" w:rsidRPr="00B51E55" w:rsidRDefault="00B51E55" w:rsidP="00B51E5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1E5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) SI Unit of Length (1 mark)</w:t>
            </w:r>
          </w:p>
        </w:tc>
        <w:tc>
          <w:tcPr>
            <w:tcW w:w="0" w:type="auto"/>
            <w:hideMark/>
          </w:tcPr>
          <w:p w:rsidR="00B51E55" w:rsidRPr="00B51E55" w:rsidRDefault="00B51E55" w:rsidP="00B51E5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1E55">
              <w:rPr>
                <w:rFonts w:ascii="Times New Roman" w:eastAsia="Times New Roman" w:hAnsi="Times New Roman" w:cs="Times New Roman"/>
                <w:sz w:val="24"/>
                <w:szCs w:val="24"/>
              </w:rPr>
              <w:t>Correctly states the SI unit for length (Metre or m).</w:t>
            </w:r>
          </w:p>
        </w:tc>
        <w:tc>
          <w:tcPr>
            <w:tcW w:w="0" w:type="auto"/>
            <w:hideMark/>
          </w:tcPr>
          <w:p w:rsidR="00B51E55" w:rsidRPr="00B51E55" w:rsidRDefault="00B51E55" w:rsidP="00B51E5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1E55">
              <w:rPr>
                <w:rFonts w:ascii="Times New Roman" w:eastAsia="Times New Roman" w:hAnsi="Times New Roman" w:cs="Times New Roman"/>
                <w:sz w:val="24"/>
                <w:szCs w:val="24"/>
              </w:rPr>
              <w:t>N/A (single mark question)</w:t>
            </w:r>
          </w:p>
        </w:tc>
        <w:tc>
          <w:tcPr>
            <w:tcW w:w="0" w:type="auto"/>
            <w:hideMark/>
          </w:tcPr>
          <w:p w:rsidR="00B51E55" w:rsidRPr="00B51E55" w:rsidRDefault="00B51E55" w:rsidP="00B51E5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1E55">
              <w:rPr>
                <w:rFonts w:ascii="Times New Roman" w:eastAsia="Times New Roman" w:hAnsi="Times New Roman" w:cs="Times New Roman"/>
                <w:sz w:val="24"/>
                <w:szCs w:val="24"/>
              </w:rPr>
              <w:t>N/A (single mark question)</w:t>
            </w:r>
          </w:p>
        </w:tc>
        <w:tc>
          <w:tcPr>
            <w:tcW w:w="0" w:type="auto"/>
            <w:hideMark/>
          </w:tcPr>
          <w:p w:rsidR="00B51E55" w:rsidRPr="00B51E55" w:rsidRDefault="00B51E55" w:rsidP="00B51E5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1E55">
              <w:rPr>
                <w:rFonts w:ascii="Times New Roman" w:eastAsia="Times New Roman" w:hAnsi="Times New Roman" w:cs="Times New Roman"/>
                <w:sz w:val="24"/>
                <w:szCs w:val="24"/>
              </w:rPr>
              <w:t>Incorrect or no answer.</w:t>
            </w:r>
          </w:p>
        </w:tc>
      </w:tr>
    </w:tbl>
    <w:p w:rsidR="009B09EE" w:rsidRDefault="009B09EE" w:rsidP="009B09EE">
      <w:pPr>
        <w:jc w:val="center"/>
        <w:rPr>
          <w:b/>
        </w:rPr>
      </w:pPr>
    </w:p>
    <w:p w:rsidR="009B09EE" w:rsidRDefault="009B09EE" w:rsidP="009B09EE"/>
    <w:p w:rsidR="009B09EE" w:rsidRDefault="009B09EE" w:rsidP="009B09EE"/>
    <w:p w:rsidR="009B09EE" w:rsidRDefault="009B09EE" w:rsidP="009B09EE"/>
    <w:p w:rsidR="009B09EE" w:rsidRDefault="009B09EE" w:rsidP="009B09EE"/>
    <w:p w:rsidR="009B09EE" w:rsidRDefault="009B09EE" w:rsidP="009B09EE"/>
    <w:p w:rsidR="0082656B" w:rsidRDefault="0082656B" w:rsidP="005F6A74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2656B" w:rsidRDefault="0082656B" w:rsidP="005F6A74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5F6A74" w:rsidRPr="005F6A74" w:rsidRDefault="005F6A74" w:rsidP="005F6A74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F6A74">
        <w:rPr>
          <w:rFonts w:ascii="Times New Roman" w:hAnsi="Times New Roman" w:cs="Times New Roman"/>
          <w:b/>
          <w:sz w:val="24"/>
          <w:szCs w:val="24"/>
        </w:rPr>
        <w:t>THIS IS THE LAST PRINTED PAGE.</w:t>
      </w:r>
    </w:p>
    <w:sectPr w:rsidR="005F6A74" w:rsidRPr="005F6A74" w:rsidSect="002E4DA5">
      <w:footerReference w:type="default" r:id="rId15"/>
      <w:pgSz w:w="12240" w:h="15840"/>
      <w:pgMar w:top="426" w:right="616" w:bottom="851" w:left="426" w:header="720" w:footer="720" w:gutter="0"/>
      <w:pgBorders w:offsetFrom="page">
        <w:top w:val="single" w:sz="4" w:space="13" w:color="auto"/>
        <w:left w:val="single" w:sz="4" w:space="13" w:color="auto"/>
        <w:bottom w:val="single" w:sz="4" w:space="13" w:color="auto"/>
        <w:right w:val="single" w:sz="4" w:space="13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26A92" w:rsidRDefault="00326A92" w:rsidP="00192232">
      <w:pPr>
        <w:spacing w:after="0" w:line="240" w:lineRule="auto"/>
      </w:pPr>
      <w:r>
        <w:separator/>
      </w:r>
    </w:p>
  </w:endnote>
  <w:endnote w:type="continuationSeparator" w:id="0">
    <w:p w:rsidR="00326A92" w:rsidRDefault="00326A92" w:rsidP="001922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92232" w:rsidRDefault="00192232" w:rsidP="00192232">
    <w:pPr>
      <w:pStyle w:val="Footer"/>
      <w:rPr>
        <w:rFonts w:ascii="Bradley Hand ITC" w:hAnsi="Bradley Hand ITC"/>
        <w:b/>
      </w:rPr>
    </w:pPr>
    <w:r>
      <w:rPr>
        <w:rFonts w:ascii="Bradley Hand ITC" w:hAnsi="Bradley Hand ITC"/>
        <w:b/>
      </w:rPr>
      <w:t xml:space="preserve">     GRADE 7 INTEGRATED SCIENCE PAPER 2    </w:t>
    </w:r>
    <w:r w:rsidR="002E4DA5">
      <w:rPr>
        <w:rFonts w:ascii="Bradley Hand ITC" w:hAnsi="Bradley Hand ITC"/>
        <w:b/>
      </w:rPr>
      <w:t xml:space="preserve">          </w:t>
    </w:r>
    <w:r>
      <w:rPr>
        <w:rFonts w:ascii="Bradley Hand ITC" w:hAnsi="Bradley Hand ITC"/>
        <w:b/>
      </w:rPr>
      <w:t xml:space="preserve">    </w:t>
    </w:r>
    <w:r w:rsidR="00786F3C">
      <w:rPr>
        <w:rFonts w:ascii="Bradley Hand ITC" w:hAnsi="Bradley Hand ITC"/>
        <w:b/>
      </w:rPr>
      <w:t xml:space="preserve">705/2   </w:t>
    </w:r>
    <w:r>
      <w:rPr>
        <w:rFonts w:ascii="Bradley Hand ITC" w:hAnsi="Bradley Hand ITC"/>
        <w:b/>
      </w:rPr>
      <w:t xml:space="preserve">       </w:t>
    </w:r>
    <w:r w:rsidR="002E4DA5">
      <w:rPr>
        <w:rFonts w:ascii="Bradley Hand ITC" w:hAnsi="Bradley Hand ITC"/>
        <w:b/>
      </w:rPr>
      <w:t xml:space="preserve">         </w:t>
    </w:r>
    <w:r>
      <w:rPr>
        <w:rFonts w:ascii="Bradley Hand ITC" w:hAnsi="Bradley Hand ITC"/>
        <w:b/>
      </w:rPr>
      <w:t xml:space="preserve">     ………EVERY LEARNER COUNTS……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26A92" w:rsidRDefault="00326A92" w:rsidP="00192232">
      <w:pPr>
        <w:spacing w:after="0" w:line="240" w:lineRule="auto"/>
      </w:pPr>
      <w:r>
        <w:separator/>
      </w:r>
    </w:p>
  </w:footnote>
  <w:footnote w:type="continuationSeparator" w:id="0">
    <w:p w:rsidR="00326A92" w:rsidRDefault="00326A92" w:rsidP="0019223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C16416"/>
    <w:multiLevelType w:val="multilevel"/>
    <w:tmpl w:val="DE2827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7A04437"/>
    <w:multiLevelType w:val="multilevel"/>
    <w:tmpl w:val="8A72DA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8682930"/>
    <w:multiLevelType w:val="multilevel"/>
    <w:tmpl w:val="9BD4A7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9DF6E9D"/>
    <w:multiLevelType w:val="multilevel"/>
    <w:tmpl w:val="7748999A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0F492291"/>
    <w:multiLevelType w:val="multilevel"/>
    <w:tmpl w:val="837486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1BF077A0"/>
    <w:multiLevelType w:val="multilevel"/>
    <w:tmpl w:val="E8EC52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32117125"/>
    <w:multiLevelType w:val="multilevel"/>
    <w:tmpl w:val="BF0840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376B3469"/>
    <w:multiLevelType w:val="multilevel"/>
    <w:tmpl w:val="D5B65B48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3AB56B5B"/>
    <w:multiLevelType w:val="multilevel"/>
    <w:tmpl w:val="8B7ED256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3D86771F"/>
    <w:multiLevelType w:val="multilevel"/>
    <w:tmpl w:val="740A20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488D01C0"/>
    <w:multiLevelType w:val="multilevel"/>
    <w:tmpl w:val="AA1C9060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526F25FD"/>
    <w:multiLevelType w:val="multilevel"/>
    <w:tmpl w:val="48404E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563E5B35"/>
    <w:multiLevelType w:val="multilevel"/>
    <w:tmpl w:val="92B0E6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5764628F"/>
    <w:multiLevelType w:val="multilevel"/>
    <w:tmpl w:val="BF20AE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58742B6B"/>
    <w:multiLevelType w:val="multilevel"/>
    <w:tmpl w:val="BE3CBC7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5E437CDC"/>
    <w:multiLevelType w:val="multilevel"/>
    <w:tmpl w:val="95F8B1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5F3C586B"/>
    <w:multiLevelType w:val="multilevel"/>
    <w:tmpl w:val="7438EC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629E07FE"/>
    <w:multiLevelType w:val="hybridMultilevel"/>
    <w:tmpl w:val="71D8F46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EC664B2"/>
    <w:multiLevelType w:val="multilevel"/>
    <w:tmpl w:val="AF802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7EA01465"/>
    <w:multiLevelType w:val="multilevel"/>
    <w:tmpl w:val="1C72B4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1"/>
  </w:num>
  <w:num w:numId="2">
    <w:abstractNumId w:val="19"/>
  </w:num>
  <w:num w:numId="3">
    <w:abstractNumId w:val="9"/>
  </w:num>
  <w:num w:numId="4">
    <w:abstractNumId w:val="1"/>
  </w:num>
  <w:num w:numId="5">
    <w:abstractNumId w:val="7"/>
  </w:num>
  <w:num w:numId="6">
    <w:abstractNumId w:val="8"/>
  </w:num>
  <w:num w:numId="7">
    <w:abstractNumId w:val="12"/>
  </w:num>
  <w:num w:numId="8">
    <w:abstractNumId w:val="15"/>
  </w:num>
  <w:num w:numId="9">
    <w:abstractNumId w:val="4"/>
  </w:num>
  <w:num w:numId="10">
    <w:abstractNumId w:val="13"/>
  </w:num>
  <w:num w:numId="11">
    <w:abstractNumId w:val="3"/>
  </w:num>
  <w:num w:numId="12">
    <w:abstractNumId w:val="14"/>
  </w:num>
  <w:num w:numId="13">
    <w:abstractNumId w:val="17"/>
  </w:num>
  <w:num w:numId="14">
    <w:abstractNumId w:val="10"/>
  </w:num>
  <w:num w:numId="15">
    <w:abstractNumId w:val="2"/>
  </w:num>
  <w:num w:numId="16">
    <w:abstractNumId w:val="0"/>
  </w:num>
  <w:num w:numId="17">
    <w:abstractNumId w:val="16"/>
  </w:num>
  <w:num w:numId="18">
    <w:abstractNumId w:val="6"/>
  </w:num>
  <w:num w:numId="19">
    <w:abstractNumId w:val="5"/>
  </w:num>
  <w:num w:numId="20">
    <w:abstractNumId w:val="18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70139E"/>
    <w:rsid w:val="00093C76"/>
    <w:rsid w:val="0017304F"/>
    <w:rsid w:val="00192232"/>
    <w:rsid w:val="00283E9A"/>
    <w:rsid w:val="002E4DA5"/>
    <w:rsid w:val="003172C9"/>
    <w:rsid w:val="00326A92"/>
    <w:rsid w:val="00547C03"/>
    <w:rsid w:val="005F6A74"/>
    <w:rsid w:val="0070139E"/>
    <w:rsid w:val="007174D2"/>
    <w:rsid w:val="00786F3C"/>
    <w:rsid w:val="0082656B"/>
    <w:rsid w:val="00954ED9"/>
    <w:rsid w:val="009B09EE"/>
    <w:rsid w:val="00B51E55"/>
    <w:rsid w:val="00D36A56"/>
    <w:rsid w:val="00D546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70139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70139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70139E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5">
    <w:name w:val="heading 5"/>
    <w:basedOn w:val="Normal"/>
    <w:link w:val="Heading5Char"/>
    <w:uiPriority w:val="9"/>
    <w:qFormat/>
    <w:rsid w:val="0070139E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70139E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0139E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70139E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70139E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0139E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70139E"/>
    <w:rPr>
      <w:rFonts w:ascii="Times New Roman" w:eastAsia="Times New Roman" w:hAnsi="Times New Roman" w:cs="Times New Roman"/>
      <w:b/>
      <w:bCs/>
      <w:sz w:val="15"/>
      <w:szCs w:val="15"/>
    </w:rPr>
  </w:style>
  <w:style w:type="paragraph" w:styleId="NormalWeb">
    <w:name w:val="Normal (Web)"/>
    <w:basedOn w:val="Normal"/>
    <w:uiPriority w:val="99"/>
    <w:unhideWhenUsed/>
    <w:rsid w:val="007013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0139E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0139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0139E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70139E"/>
    <w:rPr>
      <w:rFonts w:ascii="Courier New" w:eastAsia="Times New Roman" w:hAnsi="Courier New" w:cs="Courier New"/>
      <w:sz w:val="20"/>
      <w:szCs w:val="20"/>
    </w:rPr>
  </w:style>
  <w:style w:type="character" w:customStyle="1" w:styleId="hljs-meta">
    <w:name w:val="hljs-meta"/>
    <w:basedOn w:val="DefaultParagraphFont"/>
    <w:rsid w:val="0070139E"/>
  </w:style>
  <w:style w:type="character" w:customStyle="1" w:styleId="touchw-10">
    <w:name w:val="touch:w-10"/>
    <w:basedOn w:val="DefaultParagraphFont"/>
    <w:rsid w:val="0070139E"/>
  </w:style>
  <w:style w:type="character" w:customStyle="1" w:styleId="hidden">
    <w:name w:val="hidden"/>
    <w:basedOn w:val="DefaultParagraphFont"/>
    <w:rsid w:val="0070139E"/>
  </w:style>
  <w:style w:type="character" w:styleId="Emphasis">
    <w:name w:val="Emphasis"/>
    <w:basedOn w:val="DefaultParagraphFont"/>
    <w:uiPriority w:val="20"/>
    <w:qFormat/>
    <w:rsid w:val="0070139E"/>
    <w:rPr>
      <w:i/>
      <w:iCs/>
    </w:rPr>
  </w:style>
  <w:style w:type="paragraph" w:customStyle="1" w:styleId="FirstParagraph">
    <w:name w:val="First Paragraph"/>
    <w:basedOn w:val="BodyText"/>
    <w:next w:val="BodyText"/>
    <w:qFormat/>
    <w:rsid w:val="00192232"/>
  </w:style>
  <w:style w:type="table" w:styleId="TableGrid">
    <w:name w:val="Table Grid"/>
    <w:basedOn w:val="TableNormal"/>
    <w:uiPriority w:val="59"/>
    <w:rsid w:val="0019223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99"/>
    <w:semiHidden/>
    <w:unhideWhenUsed/>
    <w:rsid w:val="0019223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92232"/>
  </w:style>
  <w:style w:type="paragraph" w:styleId="Header">
    <w:name w:val="header"/>
    <w:basedOn w:val="Normal"/>
    <w:link w:val="HeaderChar"/>
    <w:uiPriority w:val="99"/>
    <w:unhideWhenUsed/>
    <w:rsid w:val="001922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2232"/>
  </w:style>
  <w:style w:type="paragraph" w:styleId="Footer">
    <w:name w:val="footer"/>
    <w:basedOn w:val="Normal"/>
    <w:link w:val="FooterChar"/>
    <w:uiPriority w:val="99"/>
    <w:unhideWhenUsed/>
    <w:rsid w:val="001922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2232"/>
  </w:style>
  <w:style w:type="paragraph" w:styleId="ListParagraph">
    <w:name w:val="List Paragraph"/>
    <w:basedOn w:val="Normal"/>
    <w:uiPriority w:val="34"/>
    <w:qFormat/>
    <w:rsid w:val="0019223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47C0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7C03"/>
    <w:rPr>
      <w:rFonts w:ascii="Tahoma" w:hAnsi="Tahoma" w:cs="Tahoma"/>
      <w:sz w:val="16"/>
      <w:szCs w:val="16"/>
    </w:rPr>
  </w:style>
  <w:style w:type="character" w:customStyle="1" w:styleId="export-sheets-button">
    <w:name w:val="export-sheets-button"/>
    <w:basedOn w:val="DefaultParagraphFont"/>
    <w:rsid w:val="005F6A74"/>
  </w:style>
  <w:style w:type="character" w:styleId="Hyperlink">
    <w:name w:val="Hyperlink"/>
    <w:basedOn w:val="DefaultParagraphFont"/>
    <w:uiPriority w:val="99"/>
    <w:semiHidden/>
    <w:unhideWhenUsed/>
    <w:rsid w:val="009B09EE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70139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70139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70139E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5">
    <w:name w:val="heading 5"/>
    <w:basedOn w:val="Normal"/>
    <w:link w:val="Heading5Char"/>
    <w:uiPriority w:val="9"/>
    <w:qFormat/>
    <w:rsid w:val="0070139E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70139E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0139E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70139E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70139E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0139E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70139E"/>
    <w:rPr>
      <w:rFonts w:ascii="Times New Roman" w:eastAsia="Times New Roman" w:hAnsi="Times New Roman" w:cs="Times New Roman"/>
      <w:b/>
      <w:bCs/>
      <w:sz w:val="15"/>
      <w:szCs w:val="15"/>
    </w:rPr>
  </w:style>
  <w:style w:type="paragraph" w:styleId="NormalWeb">
    <w:name w:val="Normal (Web)"/>
    <w:basedOn w:val="Normal"/>
    <w:uiPriority w:val="99"/>
    <w:unhideWhenUsed/>
    <w:rsid w:val="007013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0139E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0139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0139E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70139E"/>
    <w:rPr>
      <w:rFonts w:ascii="Courier New" w:eastAsia="Times New Roman" w:hAnsi="Courier New" w:cs="Courier New"/>
      <w:sz w:val="20"/>
      <w:szCs w:val="20"/>
    </w:rPr>
  </w:style>
  <w:style w:type="character" w:customStyle="1" w:styleId="hljs-meta">
    <w:name w:val="hljs-meta"/>
    <w:basedOn w:val="DefaultParagraphFont"/>
    <w:rsid w:val="0070139E"/>
  </w:style>
  <w:style w:type="character" w:customStyle="1" w:styleId="touchw-10">
    <w:name w:val="touch:w-10"/>
    <w:basedOn w:val="DefaultParagraphFont"/>
    <w:rsid w:val="0070139E"/>
  </w:style>
  <w:style w:type="character" w:customStyle="1" w:styleId="hidden">
    <w:name w:val="hidden"/>
    <w:basedOn w:val="DefaultParagraphFont"/>
    <w:rsid w:val="0070139E"/>
  </w:style>
  <w:style w:type="character" w:styleId="Emphasis">
    <w:name w:val="Emphasis"/>
    <w:basedOn w:val="DefaultParagraphFont"/>
    <w:uiPriority w:val="20"/>
    <w:qFormat/>
    <w:rsid w:val="0070139E"/>
    <w:rPr>
      <w:i/>
      <w:iCs/>
    </w:rPr>
  </w:style>
  <w:style w:type="paragraph" w:customStyle="1" w:styleId="FirstParagraph">
    <w:name w:val="First Paragraph"/>
    <w:basedOn w:val="BodyText"/>
    <w:next w:val="BodyText"/>
    <w:qFormat/>
    <w:rsid w:val="00192232"/>
  </w:style>
  <w:style w:type="table" w:styleId="TableGrid">
    <w:name w:val="Table Grid"/>
    <w:basedOn w:val="TableNormal"/>
    <w:uiPriority w:val="59"/>
    <w:rsid w:val="0019223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99"/>
    <w:semiHidden/>
    <w:unhideWhenUsed/>
    <w:rsid w:val="0019223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92232"/>
  </w:style>
  <w:style w:type="paragraph" w:styleId="Header">
    <w:name w:val="header"/>
    <w:basedOn w:val="Normal"/>
    <w:link w:val="HeaderChar"/>
    <w:uiPriority w:val="99"/>
    <w:unhideWhenUsed/>
    <w:rsid w:val="001922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2232"/>
  </w:style>
  <w:style w:type="paragraph" w:styleId="Footer">
    <w:name w:val="footer"/>
    <w:basedOn w:val="Normal"/>
    <w:link w:val="FooterChar"/>
    <w:uiPriority w:val="99"/>
    <w:unhideWhenUsed/>
    <w:rsid w:val="001922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2232"/>
  </w:style>
  <w:style w:type="paragraph" w:styleId="ListParagraph">
    <w:name w:val="List Paragraph"/>
    <w:basedOn w:val="Normal"/>
    <w:uiPriority w:val="34"/>
    <w:qFormat/>
    <w:rsid w:val="0019223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47C0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7C03"/>
    <w:rPr>
      <w:rFonts w:ascii="Tahoma" w:hAnsi="Tahoma" w:cs="Tahoma"/>
      <w:sz w:val="16"/>
      <w:szCs w:val="16"/>
    </w:rPr>
  </w:style>
  <w:style w:type="character" w:customStyle="1" w:styleId="export-sheets-button">
    <w:name w:val="export-sheets-button"/>
    <w:basedOn w:val="DefaultParagraphFont"/>
    <w:rsid w:val="005F6A74"/>
  </w:style>
  <w:style w:type="character" w:styleId="Hyperlink">
    <w:name w:val="Hyperlink"/>
    <w:basedOn w:val="DefaultParagraphFont"/>
    <w:uiPriority w:val="99"/>
    <w:semiHidden/>
    <w:unhideWhenUsed/>
    <w:rsid w:val="009B09E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5496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9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38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30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0438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6488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5392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548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7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759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997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2501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4866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38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3853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9448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1359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0846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27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936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964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2085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083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52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9081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962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9737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2519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65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30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2072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7049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0585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542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22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087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0899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89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707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191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0761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231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47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3105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8090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0883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6654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560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95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2079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5504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867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63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65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403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6840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27480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56244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00571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79595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55672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133548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083415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481969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677501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243750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757092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624454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28923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7323884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4031393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16125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172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75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2127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46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70438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77057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36622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17873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99999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116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10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988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993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5938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44979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98316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73249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933480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90925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1792767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435381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3833377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52460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9655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07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0137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368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52385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67946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54019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890285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22407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657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09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9341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910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3237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36783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52935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16256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21420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886418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758748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261213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2122262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50845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8479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3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9382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9590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36108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769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24497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380029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74457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017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12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734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9851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01326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5049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8137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8124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81124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36795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11282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5133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1676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99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0891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3624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0292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05380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1974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81455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78144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0679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37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40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1230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68631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55112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95125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67586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56288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85094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1474771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418283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232043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48685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634333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29437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6538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60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234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84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05775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87732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81870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49655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24310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663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22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8404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675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14813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20916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0078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571849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27797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42225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1865988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377694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856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7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gif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9</Pages>
  <Words>2122</Words>
  <Characters>12100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17</cp:revision>
  <dcterms:created xsi:type="dcterms:W3CDTF">2025-06-15T04:52:00Z</dcterms:created>
  <dcterms:modified xsi:type="dcterms:W3CDTF">2025-07-11T08:22:00Z</dcterms:modified>
</cp:coreProperties>
</file>